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E7FA7" w14:textId="790AB9F9" w:rsidR="00C717A3" w:rsidRPr="00C26926" w:rsidRDefault="00C717A3" w:rsidP="00C717A3">
      <w:pPr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</w:pPr>
      <w:proofErr w:type="spellStart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Asistované</w:t>
      </w:r>
      <w:proofErr w:type="spellEnd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 xml:space="preserve"> </w:t>
      </w:r>
      <w:proofErr w:type="spellStart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Dobrovoľné</w:t>
      </w:r>
      <w:proofErr w:type="spellEnd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 xml:space="preserve"> </w:t>
      </w:r>
      <w:proofErr w:type="spellStart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Návraty</w:t>
      </w:r>
      <w:proofErr w:type="spellEnd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 xml:space="preserve"> a </w:t>
      </w:r>
      <w:proofErr w:type="spellStart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Reintegrácie</w:t>
      </w:r>
      <w:proofErr w:type="spellEnd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 xml:space="preserve"> (AVRR) </w:t>
      </w:r>
      <w:proofErr w:type="spellStart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Pred-registračný</w:t>
      </w:r>
      <w:proofErr w:type="spellEnd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 xml:space="preserve"> </w:t>
      </w:r>
      <w:proofErr w:type="spellStart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formulá</w:t>
      </w:r>
      <w:r w:rsidR="00AD37DA"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r</w:t>
      </w:r>
      <w:proofErr w:type="spellEnd"/>
    </w:p>
    <w:p w14:paraId="1E17FA93" w14:textId="19224044" w:rsidR="00345E63" w:rsidRPr="00C26926" w:rsidRDefault="00EA28DD" w:rsidP="00C26926">
      <w:pPr>
        <w:jc w:val="center"/>
        <w:rPr>
          <w:color w:val="000000" w:themeColor="text1"/>
        </w:rPr>
      </w:pPr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(</w:t>
      </w:r>
      <w:proofErr w:type="spellStart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Špeciálny</w:t>
      </w:r>
      <w:proofErr w:type="spellEnd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 xml:space="preserve"> COVID-19 </w:t>
      </w:r>
      <w:proofErr w:type="spellStart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formulár</w:t>
      </w:r>
      <w:proofErr w:type="spellEnd"/>
      <w:r w:rsidRPr="00C26926">
        <w:rPr>
          <w:rFonts w:asciiTheme="minorHAnsi" w:eastAsia="Times New Roman" w:hAnsiTheme="minorHAnsi" w:cstheme="minorHAnsi"/>
          <w:b/>
          <w:color w:val="000000" w:themeColor="text1"/>
          <w:sz w:val="26"/>
          <w:szCs w:val="26"/>
        </w:rPr>
        <w:t>)</w:t>
      </w:r>
      <w:r w:rsidR="78824A5C" w:rsidRPr="00C26926">
        <w:rPr>
          <w:rFonts w:asciiTheme="minorHAnsi" w:hAnsiTheme="minorHAnsi" w:cstheme="minorBidi"/>
          <w:color w:val="000000" w:themeColor="text1"/>
        </w:rPr>
        <w:t xml:space="preserve">  </w:t>
      </w:r>
    </w:p>
    <w:p w14:paraId="2F46E2BE" w14:textId="3471BEB5" w:rsidR="00347A1C" w:rsidRPr="00C26926" w:rsidRDefault="00347A1C" w:rsidP="00347A1C">
      <w:pPr>
        <w:jc w:val="both"/>
        <w:rPr>
          <w:rFonts w:asciiTheme="minorHAnsi" w:hAnsiTheme="minorHAnsi" w:cstheme="minorHAnsi"/>
          <w:color w:val="000000" w:themeColor="text1"/>
        </w:rPr>
      </w:pPr>
      <w:r w:rsidRPr="00C26926">
        <w:rPr>
          <w:rFonts w:asciiTheme="minorHAnsi" w:hAnsiTheme="minorHAnsi" w:cstheme="minorHAnsi"/>
          <w:color w:val="000000" w:themeColor="text1"/>
        </w:rPr>
        <w:t xml:space="preserve">V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dôsledku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75178B" w:rsidRPr="00C26926">
        <w:rPr>
          <w:rFonts w:asciiTheme="minorHAnsi" w:hAnsiTheme="minorHAnsi" w:cstheme="minorHAnsi"/>
          <w:color w:val="000000" w:themeColor="text1"/>
        </w:rPr>
        <w:t>pand</w:t>
      </w:r>
      <w:proofErr w:type="spellEnd"/>
      <w:r w:rsidR="0075178B" w:rsidRPr="00C26926">
        <w:rPr>
          <w:rFonts w:asciiTheme="minorHAnsi" w:hAnsiTheme="minorHAnsi" w:cstheme="minorHAnsi"/>
          <w:color w:val="000000" w:themeColor="text1"/>
          <w:lang w:val="sk-SK"/>
        </w:rPr>
        <w:t xml:space="preserve">émie spôsobnej ochorením COVID-19 </w:t>
      </w:r>
      <w:r w:rsidRPr="00C26926">
        <w:rPr>
          <w:rFonts w:asciiTheme="minorHAnsi" w:hAnsiTheme="minorHAnsi" w:cstheme="minorHAnsi"/>
          <w:color w:val="000000" w:themeColor="text1"/>
        </w:rPr>
        <w:t xml:space="preserve">a </w:t>
      </w:r>
      <w:proofErr w:type="spellStart"/>
      <w:r w:rsidR="0075178B" w:rsidRPr="00C26926">
        <w:rPr>
          <w:rFonts w:asciiTheme="minorHAnsi" w:hAnsiTheme="minorHAnsi" w:cstheme="minorHAnsi"/>
          <w:color w:val="000000" w:themeColor="text1"/>
        </w:rPr>
        <w:t>súvisiacich</w:t>
      </w:r>
      <w:proofErr w:type="spellEnd"/>
      <w:r w:rsidR="0075178B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cestovných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bmedzení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n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je </w:t>
      </w:r>
      <w:r w:rsidR="009339AD" w:rsidRPr="00C26926">
        <w:rPr>
          <w:rFonts w:asciiTheme="minorHAnsi" w:hAnsiTheme="minorHAnsi" w:cstheme="minorHAnsi"/>
          <w:color w:val="000000" w:themeColor="text1"/>
        </w:rPr>
        <w:t xml:space="preserve">IOM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chopná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C717A3" w:rsidRPr="00C26926">
        <w:rPr>
          <w:rFonts w:asciiTheme="minorHAnsi" w:hAnsiTheme="minorHAnsi" w:cstheme="minorHAnsi"/>
          <w:color w:val="000000" w:themeColor="text1"/>
        </w:rPr>
        <w:t>poskytova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všetky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lužby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75178B" w:rsidRPr="00C26926">
        <w:rPr>
          <w:rFonts w:asciiTheme="minorHAnsi" w:hAnsiTheme="minorHAnsi" w:cstheme="minorHAnsi"/>
          <w:color w:val="000000" w:themeColor="text1"/>
        </w:rPr>
        <w:t>programu</w:t>
      </w:r>
      <w:proofErr w:type="spellEnd"/>
      <w:r w:rsidR="0075178B" w:rsidRPr="00C26926">
        <w:rPr>
          <w:rFonts w:asciiTheme="minorHAnsi" w:hAnsiTheme="minorHAnsi" w:cstheme="minorHAnsi"/>
          <w:color w:val="000000" w:themeColor="text1"/>
        </w:rPr>
        <w:t xml:space="preserve"> </w:t>
      </w:r>
      <w:r w:rsidRPr="00C26926">
        <w:rPr>
          <w:rFonts w:asciiTheme="minorHAnsi" w:hAnsiTheme="minorHAnsi" w:cstheme="minorHAnsi"/>
          <w:color w:val="000000" w:themeColor="text1"/>
        </w:rPr>
        <w:t>AVRR.</w:t>
      </w:r>
    </w:p>
    <w:p w14:paraId="4D7563CC" w14:textId="724270A0" w:rsidR="00347A1C" w:rsidRPr="00C26926" w:rsidRDefault="00347A1C" w:rsidP="00347A1C">
      <w:pPr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 w:rsidRPr="00C26926">
        <w:rPr>
          <w:rFonts w:asciiTheme="minorHAnsi" w:hAnsiTheme="minorHAnsi" w:cstheme="minorHAnsi"/>
          <w:color w:val="000000" w:themeColor="text1"/>
        </w:rPr>
        <w:t>Prostredníctvo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toht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formulár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však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ôžet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vyjadri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voj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áuje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o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čas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v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ogram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VRR po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rušení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cestovných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bmedzení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Pr="00C26926">
        <w:rPr>
          <w:rFonts w:asciiTheme="minorHAnsi" w:hAnsiTheme="minorHAnsi" w:cstheme="minorHAnsi"/>
          <w:color w:val="000000" w:themeColor="text1"/>
        </w:rPr>
        <w:t>a</w:t>
      </w:r>
      <w:proofErr w:type="gram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pätovno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pustení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75178B" w:rsidRPr="00C26926">
        <w:rPr>
          <w:rFonts w:asciiTheme="minorHAnsi" w:hAnsiTheme="minorHAnsi" w:cstheme="minorHAnsi"/>
          <w:color w:val="000000" w:themeColor="text1"/>
        </w:rPr>
        <w:t>programov</w:t>
      </w:r>
      <w:proofErr w:type="spellEnd"/>
      <w:r w:rsidR="0075178B" w:rsidRPr="00C26926">
        <w:rPr>
          <w:rFonts w:asciiTheme="minorHAnsi" w:hAnsiTheme="minorHAnsi" w:cstheme="minorHAnsi"/>
          <w:color w:val="000000" w:themeColor="text1"/>
        </w:rPr>
        <w:t xml:space="preserve"> </w:t>
      </w:r>
      <w:r w:rsidR="009339AD" w:rsidRPr="00C26926">
        <w:rPr>
          <w:rFonts w:asciiTheme="minorHAnsi" w:hAnsiTheme="minorHAnsi" w:cstheme="minorHAnsi"/>
          <w:color w:val="000000" w:themeColor="text1"/>
        </w:rPr>
        <w:t xml:space="preserve">AVRR </w:t>
      </w:r>
      <w:r w:rsidRPr="00C26926">
        <w:rPr>
          <w:rFonts w:asciiTheme="minorHAnsi" w:hAnsiTheme="minorHAnsi" w:cstheme="minorHAnsi"/>
          <w:color w:val="000000" w:themeColor="text1"/>
        </w:rPr>
        <w:t xml:space="preserve">v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lnej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ier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.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Bohužiaľ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IOM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nev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kedy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 w:rsidRPr="00C26926">
        <w:rPr>
          <w:rFonts w:asciiTheme="minorHAnsi" w:hAnsiTheme="minorHAnsi" w:cstheme="minorHAnsi"/>
          <w:color w:val="000000" w:themeColor="text1"/>
        </w:rPr>
        <w:t>a</w:t>
      </w:r>
      <w:proofErr w:type="gram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ak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C26926" w:rsidRPr="00C26926">
        <w:rPr>
          <w:rFonts w:asciiTheme="minorHAnsi" w:hAnsiTheme="minorHAnsi" w:cstheme="minorHAnsi"/>
          <w:color w:val="000000" w:themeColor="text1"/>
        </w:rPr>
        <w:t>tak</w:t>
      </w:r>
      <w:proofErr w:type="spellEnd"/>
      <w:r w:rsidR="00C26926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C26926" w:rsidRPr="00C26926">
        <w:rPr>
          <w:rFonts w:asciiTheme="minorHAnsi" w:hAnsiTheme="minorHAnsi" w:cstheme="minorHAnsi"/>
          <w:color w:val="000000" w:themeColor="text1"/>
        </w:rPr>
        <w:t>udeje</w:t>
      </w:r>
      <w:proofErr w:type="spellEnd"/>
      <w:r w:rsidR="00C26926" w:rsidRPr="00C26926">
        <w:rPr>
          <w:rFonts w:asciiTheme="minorHAnsi" w:hAnsiTheme="minorHAnsi" w:cstheme="minorHAnsi"/>
          <w:color w:val="000000" w:themeColor="text1"/>
        </w:rPr>
        <w:t>.</w:t>
      </w:r>
    </w:p>
    <w:p w14:paraId="2B825B9B" w14:textId="363805FD" w:rsidR="00347A1C" w:rsidRPr="00C26926" w:rsidRDefault="00347A1C" w:rsidP="00347A1C">
      <w:pPr>
        <w:jc w:val="both"/>
        <w:rPr>
          <w:rFonts w:asciiTheme="minorHAnsi" w:hAnsiTheme="minorHAnsi" w:cstheme="minorHAnsi"/>
          <w:color w:val="000000" w:themeColor="text1"/>
        </w:rPr>
      </w:pPr>
      <w:r w:rsidRPr="00C26926">
        <w:rPr>
          <w:rFonts w:asciiTheme="minorHAnsi" w:hAnsiTheme="minorHAnsi" w:cstheme="minorHAnsi"/>
          <w:color w:val="000000" w:themeColor="text1"/>
        </w:rPr>
        <w:t xml:space="preserve">Ak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ejavít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áuje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o </w:t>
      </w:r>
      <w:proofErr w:type="spellStart"/>
      <w:r w:rsidR="000F4FBD" w:rsidRPr="00C26926">
        <w:rPr>
          <w:rFonts w:asciiTheme="minorHAnsi" w:hAnsiTheme="minorHAnsi" w:cstheme="minorHAnsi"/>
          <w:color w:val="000000" w:themeColor="text1"/>
        </w:rPr>
        <w:t>pred-</w:t>
      </w:r>
      <w:r w:rsidRPr="00C26926">
        <w:rPr>
          <w:rFonts w:asciiTheme="minorHAnsi" w:hAnsiTheme="minorHAnsi" w:cstheme="minorHAnsi"/>
          <w:color w:val="000000" w:themeColor="text1"/>
        </w:rPr>
        <w:t>registráciu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IOM </w:t>
      </w:r>
      <w:proofErr w:type="spellStart"/>
      <w:r w:rsidR="009339AD" w:rsidRPr="00C26926">
        <w:rPr>
          <w:rFonts w:asciiTheme="minorHAnsi" w:hAnsiTheme="minorHAnsi" w:cstheme="minorHAnsi"/>
          <w:color w:val="000000" w:themeColor="text1"/>
        </w:rPr>
        <w:t>Vás</w:t>
      </w:r>
      <w:proofErr w:type="spellEnd"/>
      <w:r w:rsidR="009339AD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bud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kontaktova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ihneď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po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bnovení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ogramu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VRR. Ak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tál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budet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chcie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účastni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n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ogram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VRR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budet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novu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9339AD" w:rsidRPr="00C26926">
        <w:rPr>
          <w:rFonts w:asciiTheme="minorHAnsi" w:hAnsiTheme="minorHAnsi" w:cstheme="minorHAnsi"/>
          <w:color w:val="000000" w:themeColor="text1"/>
        </w:rPr>
        <w:t>požiadaný</w:t>
      </w:r>
      <w:proofErr w:type="spellEnd"/>
      <w:r w:rsidR="009339AD" w:rsidRPr="00C26926">
        <w:rPr>
          <w:rFonts w:asciiTheme="minorHAnsi" w:hAnsiTheme="minorHAnsi" w:cstheme="minorHAnsi"/>
          <w:color w:val="000000" w:themeColor="text1"/>
        </w:rPr>
        <w:t xml:space="preserve"> </w:t>
      </w:r>
      <w:r w:rsidRPr="00C26926">
        <w:rPr>
          <w:rFonts w:asciiTheme="minorHAnsi" w:hAnsiTheme="minorHAnsi" w:cstheme="minorHAnsi"/>
          <w:color w:val="000000" w:themeColor="text1"/>
        </w:rPr>
        <w:t xml:space="preserve">o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vyplnen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75178B" w:rsidRPr="00C26926">
        <w:rPr>
          <w:rFonts w:asciiTheme="minorHAnsi" w:hAnsiTheme="minorHAnsi" w:cstheme="minorHAnsi"/>
          <w:color w:val="000000" w:themeColor="text1"/>
        </w:rPr>
        <w:t>dokumentov</w:t>
      </w:r>
      <w:proofErr w:type="spellEnd"/>
      <w:r w:rsidR="0075178B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ožadovaných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pre </w:t>
      </w:r>
      <w:proofErr w:type="spellStart"/>
      <w:r w:rsidR="0075178B" w:rsidRPr="00C26926">
        <w:rPr>
          <w:rFonts w:asciiTheme="minorHAnsi" w:hAnsiTheme="minorHAnsi" w:cstheme="minorHAnsi"/>
          <w:color w:val="000000" w:themeColor="text1"/>
        </w:rPr>
        <w:t>vašu</w:t>
      </w:r>
      <w:proofErr w:type="spellEnd"/>
      <w:r w:rsidR="0075178B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registráciu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>.</w:t>
      </w:r>
    </w:p>
    <w:p w14:paraId="430122A0" w14:textId="1E4A8936" w:rsidR="00347A1C" w:rsidRPr="00C26926" w:rsidRDefault="000F4FBD" w:rsidP="00347A1C">
      <w:pPr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 w:rsidRPr="00C26926">
        <w:rPr>
          <w:rFonts w:asciiTheme="minorHAnsi" w:hAnsiTheme="minorHAnsi" w:cstheme="minorHAnsi"/>
          <w:color w:val="000000" w:themeColor="text1"/>
        </w:rPr>
        <w:t>Jediný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</w:t>
      </w:r>
      <w:r w:rsidR="00347A1C" w:rsidRPr="00C26926">
        <w:rPr>
          <w:rFonts w:asciiTheme="minorHAnsi" w:hAnsiTheme="minorHAnsi" w:cstheme="minorHAnsi"/>
          <w:color w:val="000000" w:themeColor="text1"/>
        </w:rPr>
        <w:t>čelom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toht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formulára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je</w:t>
      </w:r>
      <w:r w:rsidRPr="00C26926">
        <w:rPr>
          <w:rFonts w:asciiTheme="minorHAnsi" w:hAnsiTheme="minorHAnsi" w:cstheme="minorHAnsi"/>
          <w:color w:val="000000" w:themeColor="text1"/>
        </w:rPr>
        <w:t xml:space="preserve"> to</w:t>
      </w:r>
      <w:r w:rsidR="00347A1C" w:rsidRPr="00C26926">
        <w:rPr>
          <w:rFonts w:asciiTheme="minorHAnsi" w:hAnsiTheme="minorHAnsi" w:cstheme="minorHAnsi"/>
          <w:color w:val="000000" w:themeColor="text1"/>
        </w:rPr>
        <w:t xml:space="preserve">, aby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st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vyjadrili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svoj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záujem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o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účasť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v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program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AVRR a aby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Vás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IOM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mohla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informovať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keď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bud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účasť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na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program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možná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.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Tent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formulár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ni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je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Vašou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registráciou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do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programu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AVRR, ani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súhlasom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s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Vašou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účasťou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na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program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>.</w:t>
      </w:r>
    </w:p>
    <w:p w14:paraId="3DF7F263" w14:textId="3D4BB8C0" w:rsidR="00F2447E" w:rsidRPr="00C26926" w:rsidRDefault="00F2447E" w:rsidP="003E0A25">
      <w:pPr>
        <w:rPr>
          <w:rFonts w:asciiTheme="minorHAnsi" w:hAnsiTheme="minorHAnsi" w:cstheme="minorHAnsi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3"/>
        <w:gridCol w:w="4643"/>
      </w:tblGrid>
      <w:tr w:rsidR="00C26926" w:rsidRPr="00C26926" w14:paraId="7D02C40A" w14:textId="77777777" w:rsidTr="006059AC">
        <w:tc>
          <w:tcPr>
            <w:tcW w:w="4675" w:type="dxa"/>
          </w:tcPr>
          <w:p w14:paraId="480291F6" w14:textId="34E69B33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r w:rsidRPr="00C26926">
              <w:rPr>
                <w:rFonts w:cstheme="minorHAnsi"/>
                <w:b/>
                <w:color w:val="000000" w:themeColor="text1"/>
              </w:rPr>
              <w:t xml:space="preserve">Krajina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súčasného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pobytu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25A66F26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305B24CA" w14:textId="77777777" w:rsidTr="006059AC">
        <w:tc>
          <w:tcPr>
            <w:tcW w:w="4675" w:type="dxa"/>
          </w:tcPr>
          <w:p w14:paraId="6E27BF85" w14:textId="01B5BCC0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Dátum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pred-registrácie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(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deň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>/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mesiac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>/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rok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>):</w:t>
            </w:r>
          </w:p>
        </w:tc>
        <w:tc>
          <w:tcPr>
            <w:tcW w:w="4675" w:type="dxa"/>
          </w:tcPr>
          <w:p w14:paraId="05EB5651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39E08719" w14:textId="77777777" w:rsidTr="006059AC">
        <w:tc>
          <w:tcPr>
            <w:tcW w:w="4675" w:type="dxa"/>
          </w:tcPr>
          <w:p w14:paraId="339F182C" w14:textId="2C7EAF57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r w:rsidRPr="00C26926">
              <w:rPr>
                <w:rFonts w:cstheme="minorHAnsi"/>
                <w:b/>
                <w:color w:val="000000" w:themeColor="text1"/>
              </w:rPr>
              <w:t xml:space="preserve">Mesto,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kde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sa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r w:rsidR="000F4FBD" w:rsidRPr="00C26926">
              <w:rPr>
                <w:rFonts w:cstheme="minorHAnsi"/>
                <w:b/>
                <w:color w:val="000000" w:themeColor="text1"/>
              </w:rPr>
              <w:t xml:space="preserve">v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súčasn</w:t>
            </w:r>
            <w:r w:rsidR="000F4FBD" w:rsidRPr="00C26926">
              <w:rPr>
                <w:rFonts w:cstheme="minorHAnsi"/>
                <w:b/>
                <w:color w:val="000000" w:themeColor="text1"/>
              </w:rPr>
              <w:t>osti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zdržiavate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796F3210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42E5E3B3" w14:textId="77777777" w:rsidTr="006059AC">
        <w:tc>
          <w:tcPr>
            <w:tcW w:w="4675" w:type="dxa"/>
          </w:tcPr>
          <w:p w14:paraId="75ABAA83" w14:textId="13196477" w:rsidR="00347A1C" w:rsidRPr="00C26926" w:rsidRDefault="000F4FB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Krstné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m</w:t>
            </w:r>
            <w:r w:rsidR="00347A1C" w:rsidRPr="00C26926">
              <w:rPr>
                <w:rFonts w:cstheme="minorHAnsi"/>
                <w:b/>
                <w:color w:val="000000" w:themeColor="text1"/>
              </w:rPr>
              <w:t>eno</w:t>
            </w:r>
            <w:proofErr w:type="spellEnd"/>
            <w:r w:rsidR="00347A1C" w:rsidRPr="00C26926">
              <w:rPr>
                <w:rFonts w:cstheme="minorHAnsi"/>
                <w:b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55B95B06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19CBA6AA" w14:textId="77777777" w:rsidTr="006059AC">
        <w:tc>
          <w:tcPr>
            <w:tcW w:w="4675" w:type="dxa"/>
          </w:tcPr>
          <w:p w14:paraId="085D20CC" w14:textId="20F47F33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Priezvisko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77BFF29F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28707A5E" w14:textId="77777777" w:rsidTr="006059AC">
        <w:tc>
          <w:tcPr>
            <w:tcW w:w="4675" w:type="dxa"/>
          </w:tcPr>
          <w:p w14:paraId="34C586A0" w14:textId="03E17EC9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Národnosť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18CA6AD0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3A2ED568" w14:textId="77777777" w:rsidTr="006059AC">
        <w:tc>
          <w:tcPr>
            <w:tcW w:w="4675" w:type="dxa"/>
          </w:tcPr>
          <w:p w14:paraId="7E132297" w14:textId="779A2CD4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Dátum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narodenia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(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deň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mesiac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rok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>)</w:t>
            </w:r>
            <w:r w:rsidRPr="00C26926">
              <w:rPr>
                <w:rFonts w:cstheme="minorHAnsi"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3F22EEC5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5488A6A1" w14:textId="77777777" w:rsidTr="006059AC">
        <w:tc>
          <w:tcPr>
            <w:tcW w:w="4675" w:type="dxa"/>
          </w:tcPr>
          <w:p w14:paraId="31BDC874" w14:textId="234555C7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r w:rsidRPr="00C26926">
              <w:rPr>
                <w:rFonts w:cstheme="minorHAnsi"/>
                <w:b/>
                <w:color w:val="000000" w:themeColor="text1"/>
              </w:rPr>
              <w:t xml:space="preserve">Krajina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návratu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58BFE387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26D25F67" w14:textId="77777777" w:rsidTr="006059AC">
        <w:tc>
          <w:tcPr>
            <w:tcW w:w="4675" w:type="dxa"/>
          </w:tcPr>
          <w:p w14:paraId="196D609B" w14:textId="502FE420" w:rsidR="00347A1C" w:rsidRPr="00C26926" w:rsidRDefault="000F4FB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Plánovaná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347A1C" w:rsidRPr="00C26926">
              <w:rPr>
                <w:rFonts w:cstheme="minorHAnsi"/>
                <w:b/>
                <w:bCs/>
                <w:color w:val="000000" w:themeColor="text1"/>
              </w:rPr>
              <w:t>cieľová</w:t>
            </w:r>
            <w:proofErr w:type="spellEnd"/>
            <w:r w:rsidR="00347A1C"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="00347A1C" w:rsidRPr="00C26926">
              <w:rPr>
                <w:rFonts w:cstheme="minorHAnsi"/>
                <w:b/>
                <w:bCs/>
                <w:color w:val="000000" w:themeColor="text1"/>
              </w:rPr>
              <w:t>adresa</w:t>
            </w:r>
            <w:proofErr w:type="spellEnd"/>
            <w:r w:rsidR="00347A1C" w:rsidRPr="00C26926">
              <w:rPr>
                <w:rFonts w:cstheme="minorHAnsi"/>
                <w:b/>
                <w:bCs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141FE64A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4ADF47F4" w14:textId="77777777" w:rsidTr="006059AC">
        <w:tc>
          <w:tcPr>
            <w:tcW w:w="4675" w:type="dxa"/>
          </w:tcPr>
          <w:p w14:paraId="7A66ECC8" w14:textId="7AA06B29" w:rsidR="00347A1C" w:rsidRPr="00C26926" w:rsidRDefault="000F4FB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Máte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c</w:t>
            </w:r>
            <w:r w:rsidR="00347A1C" w:rsidRPr="00C26926">
              <w:rPr>
                <w:rFonts w:cstheme="minorHAnsi"/>
                <w:b/>
                <w:color w:val="000000" w:themeColor="text1"/>
              </w:rPr>
              <w:t>estovné</w:t>
            </w:r>
            <w:proofErr w:type="spellEnd"/>
            <w:r w:rsidR="00347A1C"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doklady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r w:rsidR="00347A1C" w:rsidRPr="00C26926">
              <w:rPr>
                <w:rFonts w:cstheme="minorHAnsi"/>
                <w:b/>
                <w:color w:val="000000" w:themeColor="text1"/>
              </w:rPr>
              <w:t xml:space="preserve">(pas, OP, </w:t>
            </w:r>
            <w:proofErr w:type="spellStart"/>
            <w:r w:rsidR="00347A1C" w:rsidRPr="00C26926">
              <w:rPr>
                <w:rFonts w:cstheme="minorHAnsi"/>
                <w:b/>
                <w:color w:val="000000" w:themeColor="text1"/>
              </w:rPr>
              <w:t>iné</w:t>
            </w:r>
            <w:proofErr w:type="spellEnd"/>
            <w:r w:rsidR="00347A1C" w:rsidRPr="00C26926">
              <w:rPr>
                <w:rFonts w:cstheme="minorHAnsi"/>
                <w:b/>
                <w:color w:val="000000" w:themeColor="text1"/>
              </w:rPr>
              <w:t xml:space="preserve">): </w:t>
            </w:r>
          </w:p>
          <w:p w14:paraId="52B6BAD4" w14:textId="773BF735" w:rsidR="00347A1C" w:rsidRPr="00C26926" w:rsidRDefault="00347A1C" w:rsidP="006059AC">
            <w:pPr>
              <w:spacing w:after="240"/>
              <w:rPr>
                <w:rFonts w:cstheme="minorHAnsi"/>
                <w:color w:val="000000" w:themeColor="text1"/>
              </w:rPr>
            </w:pPr>
            <w:r w:rsidRPr="00C26926">
              <w:rPr>
                <w:rFonts w:cstheme="minorHAnsi"/>
                <w:color w:val="000000" w:themeColor="text1"/>
              </w:rPr>
              <w:t xml:space="preserve">Ak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áno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prosím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C717A3" w:rsidRPr="00C26926">
              <w:rPr>
                <w:rFonts w:cstheme="minorHAnsi"/>
                <w:color w:val="000000" w:themeColor="text1"/>
              </w:rPr>
              <w:t>uveďte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dátum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vypršania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platnosti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0F4FBD" w:rsidRPr="00C26926">
              <w:rPr>
                <w:rFonts w:cstheme="minorHAnsi"/>
                <w:color w:val="000000" w:themeColor="text1"/>
              </w:rPr>
              <w:t>dokladu</w:t>
            </w:r>
            <w:proofErr w:type="spellEnd"/>
            <w:r w:rsidR="000F4FBD" w:rsidRPr="00C26926">
              <w:rPr>
                <w:rFonts w:cstheme="minorHAnsi"/>
                <w:color w:val="000000" w:themeColor="text1"/>
              </w:rPr>
              <w:t xml:space="preserve"> </w:t>
            </w:r>
            <w:r w:rsidRPr="00C26926">
              <w:rPr>
                <w:rFonts w:cstheme="minorHAnsi"/>
                <w:color w:val="000000" w:themeColor="text1"/>
              </w:rPr>
              <w:t>(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deň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>/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mesiac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>/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rok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>)</w:t>
            </w:r>
            <w:r w:rsidRPr="00C26926">
              <w:rPr>
                <w:rFonts w:cstheme="minorHAnsi"/>
                <w:color w:val="000000" w:themeColor="text1"/>
              </w:rPr>
              <w:tab/>
            </w:r>
          </w:p>
        </w:tc>
        <w:tc>
          <w:tcPr>
            <w:tcW w:w="4675" w:type="dxa"/>
          </w:tcPr>
          <w:p w14:paraId="472A4888" w14:textId="7553CD1E" w:rsidR="00C075FD" w:rsidRPr="00C26926" w:rsidRDefault="00C26926" w:rsidP="006059AC">
            <w:pPr>
              <w:spacing w:after="240"/>
              <w:rPr>
                <w:rFonts w:cstheme="minorHAnsi"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Áno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: 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___ </w:t>
            </w:r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                      </w:t>
            </w:r>
            <w:proofErr w:type="spellStart"/>
            <w:r w:rsidR="00C075FD" w:rsidRPr="00C26926">
              <w:rPr>
                <w:rFonts w:cstheme="minorHAnsi"/>
                <w:b/>
                <w:color w:val="000000" w:themeColor="text1"/>
              </w:rPr>
              <w:t>N</w:t>
            </w:r>
            <w:r w:rsidRPr="00C26926">
              <w:rPr>
                <w:rFonts w:cstheme="minorHAnsi"/>
                <w:b/>
                <w:color w:val="000000" w:themeColor="text1"/>
              </w:rPr>
              <w:t>ie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>: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 ___</w:t>
            </w:r>
          </w:p>
          <w:p w14:paraId="3C2D6A5D" w14:textId="77777777" w:rsidR="00C075FD" w:rsidRPr="00C26926" w:rsidRDefault="00C075FD" w:rsidP="006059AC">
            <w:pPr>
              <w:spacing w:after="240"/>
              <w:rPr>
                <w:rFonts w:cstheme="minorHAnsi"/>
                <w:color w:val="000000" w:themeColor="text1"/>
              </w:rPr>
            </w:pPr>
          </w:p>
          <w:p w14:paraId="35564D46" w14:textId="77777777" w:rsidR="00C075FD" w:rsidRPr="00C26926" w:rsidRDefault="00C075FD" w:rsidP="006059AC">
            <w:pPr>
              <w:spacing w:after="240"/>
              <w:rPr>
                <w:rFonts w:cstheme="minorHAnsi"/>
                <w:color w:val="000000" w:themeColor="text1"/>
              </w:rPr>
            </w:pPr>
            <w:r w:rsidRPr="00C26926">
              <w:rPr>
                <w:rFonts w:cstheme="minorHAnsi"/>
                <w:color w:val="000000" w:themeColor="text1"/>
              </w:rPr>
              <w:t>______________________________________</w:t>
            </w:r>
          </w:p>
        </w:tc>
      </w:tr>
      <w:tr w:rsidR="00C26926" w:rsidRPr="00C26926" w14:paraId="454C3E3F" w14:textId="77777777" w:rsidTr="006059AC">
        <w:tc>
          <w:tcPr>
            <w:tcW w:w="4675" w:type="dxa"/>
          </w:tcPr>
          <w:p w14:paraId="34A07F9F" w14:textId="77777777" w:rsidR="00347A1C" w:rsidRPr="00C26926" w:rsidRDefault="00347A1C" w:rsidP="00347A1C">
            <w:pPr>
              <w:spacing w:after="240"/>
              <w:rPr>
                <w:rFonts w:cstheme="minorHAnsi"/>
                <w:bCs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Máte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platný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pobyt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v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krajine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súčasného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pobytu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(SR)?</w:t>
            </w:r>
            <w:r w:rsidRPr="00C26926">
              <w:rPr>
                <w:rFonts w:cstheme="minorHAnsi"/>
                <w:b/>
                <w:color w:val="000000" w:themeColor="text1"/>
              </w:rPr>
              <w:tab/>
            </w:r>
            <w:r w:rsidRPr="00C26926">
              <w:rPr>
                <w:rFonts w:cstheme="minorHAnsi"/>
                <w:bCs/>
                <w:color w:val="000000" w:themeColor="text1"/>
              </w:rPr>
              <w:tab/>
            </w:r>
          </w:p>
          <w:p w14:paraId="69609A2F" w14:textId="5208242E" w:rsidR="00347A1C" w:rsidRPr="00C26926" w:rsidRDefault="00347A1C" w:rsidP="006059AC">
            <w:pPr>
              <w:spacing w:after="240"/>
              <w:rPr>
                <w:rFonts w:cstheme="minorHAnsi"/>
                <w:bCs/>
                <w:color w:val="000000" w:themeColor="text1"/>
              </w:rPr>
            </w:pPr>
            <w:r w:rsidRPr="00C26926">
              <w:rPr>
                <w:rFonts w:cstheme="minorHAnsi"/>
                <w:bCs/>
                <w:color w:val="000000" w:themeColor="text1"/>
              </w:rPr>
              <w:t xml:space="preserve">Ak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áno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prosím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</w:t>
            </w:r>
            <w:proofErr w:type="spellStart"/>
            <w:r w:rsidR="00C717A3" w:rsidRPr="00C26926">
              <w:rPr>
                <w:rFonts w:cstheme="minorHAnsi"/>
                <w:bCs/>
                <w:color w:val="000000" w:themeColor="text1"/>
              </w:rPr>
              <w:t>uveďte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dátum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vypršania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platnosti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pobytu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(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deň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>/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mesiac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>/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rok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>)</w:t>
            </w:r>
          </w:p>
        </w:tc>
        <w:tc>
          <w:tcPr>
            <w:tcW w:w="4675" w:type="dxa"/>
          </w:tcPr>
          <w:p w14:paraId="3A07EE97" w14:textId="26D31400" w:rsidR="00C075FD" w:rsidRPr="00C26926" w:rsidRDefault="00C26926" w:rsidP="006059AC">
            <w:pPr>
              <w:spacing w:after="240"/>
              <w:rPr>
                <w:rFonts w:cstheme="minorHAnsi"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Áno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: 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___ </w:t>
            </w:r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                      </w:t>
            </w:r>
            <w:proofErr w:type="spellStart"/>
            <w:r w:rsidR="00C075FD" w:rsidRPr="00C26926">
              <w:rPr>
                <w:rFonts w:cstheme="minorHAnsi"/>
                <w:b/>
                <w:color w:val="000000" w:themeColor="text1"/>
              </w:rPr>
              <w:t>N</w:t>
            </w:r>
            <w:r w:rsidRPr="00C26926">
              <w:rPr>
                <w:rFonts w:cstheme="minorHAnsi"/>
                <w:b/>
                <w:color w:val="000000" w:themeColor="text1"/>
              </w:rPr>
              <w:t>ie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>: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 ___</w:t>
            </w:r>
          </w:p>
          <w:p w14:paraId="5D58F7D0" w14:textId="77777777" w:rsidR="00C075FD" w:rsidRPr="00C26926" w:rsidRDefault="00C075FD" w:rsidP="006059AC">
            <w:pPr>
              <w:spacing w:after="240"/>
              <w:rPr>
                <w:rFonts w:cstheme="minorHAnsi"/>
                <w:color w:val="000000" w:themeColor="text1"/>
              </w:rPr>
            </w:pPr>
          </w:p>
          <w:p w14:paraId="3927C20D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r w:rsidRPr="00C26926">
              <w:rPr>
                <w:rFonts w:cstheme="minorHAnsi"/>
                <w:color w:val="000000" w:themeColor="text1"/>
              </w:rPr>
              <w:t>______________________________________</w:t>
            </w:r>
          </w:p>
        </w:tc>
      </w:tr>
      <w:tr w:rsidR="00C26926" w:rsidRPr="00C26926" w14:paraId="746B9B29" w14:textId="77777777" w:rsidTr="006059AC">
        <w:tc>
          <w:tcPr>
            <w:tcW w:w="4675" w:type="dxa"/>
          </w:tcPr>
          <w:p w14:paraId="743DE9E3" w14:textId="3CEE05EF" w:rsidR="00347A1C" w:rsidRPr="00C26926" w:rsidRDefault="00347A1C" w:rsidP="00347A1C">
            <w:pPr>
              <w:spacing w:after="240"/>
              <w:rPr>
                <w:rFonts w:cstheme="minorHAnsi"/>
                <w:bCs/>
                <w:color w:val="000000" w:themeColor="text1"/>
              </w:rPr>
            </w:pPr>
            <w:r w:rsidRPr="00C26926">
              <w:rPr>
                <w:rFonts w:cstheme="minorHAnsi"/>
                <w:b/>
                <w:color w:val="000000" w:themeColor="text1"/>
              </w:rPr>
              <w:lastRenderedPageBreak/>
              <w:t xml:space="preserve">Ste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Vy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="000F4FBD" w:rsidRPr="00C26926">
              <w:rPr>
                <w:rFonts w:cstheme="minorHAnsi"/>
                <w:b/>
                <w:color w:val="000000" w:themeColor="text1"/>
              </w:rPr>
              <w:t>osobne</w:t>
            </w:r>
            <w:proofErr w:type="spellEnd"/>
            <w:r w:rsidR="000F4FBD"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záujemcom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o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návrat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>?</w:t>
            </w:r>
            <w:r w:rsidRPr="00C26926">
              <w:rPr>
                <w:rFonts w:cstheme="minorHAnsi"/>
                <w:b/>
                <w:color w:val="000000" w:themeColor="text1"/>
              </w:rPr>
              <w:tab/>
            </w:r>
            <w:bookmarkStart w:id="0" w:name="_Hlk35967095"/>
            <w:r w:rsidRPr="00C26926">
              <w:rPr>
                <w:rFonts w:cstheme="minorHAnsi"/>
                <w:b/>
                <w:color w:val="000000" w:themeColor="text1"/>
              </w:rPr>
              <w:tab/>
            </w:r>
            <w:bookmarkEnd w:id="0"/>
          </w:p>
          <w:p w14:paraId="33B85A13" w14:textId="0642A3FA" w:rsidR="00347A1C" w:rsidRPr="00C26926" w:rsidRDefault="00347A1C" w:rsidP="00347A1C">
            <w:pPr>
              <w:spacing w:after="240"/>
              <w:rPr>
                <w:rFonts w:cstheme="minorHAnsi"/>
                <w:bCs/>
                <w:color w:val="000000" w:themeColor="text1"/>
              </w:rPr>
            </w:pPr>
            <w:r w:rsidRPr="00C26926">
              <w:rPr>
                <w:rFonts w:cstheme="minorHAnsi"/>
                <w:bCs/>
                <w:color w:val="000000" w:themeColor="text1"/>
              </w:rPr>
              <w:t xml:space="preserve">Ak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nie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napíšte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Váš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vzťah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k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záujemcovi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 o </w:t>
            </w:r>
            <w:proofErr w:type="spellStart"/>
            <w:r w:rsidRPr="00C26926">
              <w:rPr>
                <w:rFonts w:cstheme="minorHAnsi"/>
                <w:bCs/>
                <w:color w:val="000000" w:themeColor="text1"/>
              </w:rPr>
              <w:t>návrat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>:</w:t>
            </w:r>
          </w:p>
        </w:tc>
        <w:tc>
          <w:tcPr>
            <w:tcW w:w="4675" w:type="dxa"/>
          </w:tcPr>
          <w:p w14:paraId="426455E8" w14:textId="7089B321" w:rsidR="00C075FD" w:rsidRPr="00C26926" w:rsidRDefault="00C26926" w:rsidP="006059AC">
            <w:pPr>
              <w:spacing w:after="240"/>
              <w:rPr>
                <w:rFonts w:cstheme="minorHAnsi"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Áno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: 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___ </w:t>
            </w:r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                      </w:t>
            </w:r>
            <w:proofErr w:type="spellStart"/>
            <w:r w:rsidR="00C075FD" w:rsidRPr="00C26926">
              <w:rPr>
                <w:rFonts w:cstheme="minorHAnsi"/>
                <w:b/>
                <w:color w:val="000000" w:themeColor="text1"/>
              </w:rPr>
              <w:t>N</w:t>
            </w:r>
            <w:r w:rsidRPr="00C26926">
              <w:rPr>
                <w:rFonts w:cstheme="minorHAnsi"/>
                <w:b/>
                <w:color w:val="000000" w:themeColor="text1"/>
              </w:rPr>
              <w:t>ie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>: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 ___</w:t>
            </w:r>
          </w:p>
          <w:p w14:paraId="1E40784E" w14:textId="77777777" w:rsidR="00C075FD" w:rsidRPr="00C26926" w:rsidRDefault="00C075FD" w:rsidP="006059AC">
            <w:pPr>
              <w:spacing w:after="240"/>
              <w:rPr>
                <w:rFonts w:cstheme="minorHAnsi"/>
                <w:color w:val="000000" w:themeColor="text1"/>
              </w:rPr>
            </w:pPr>
          </w:p>
          <w:p w14:paraId="2A5405B4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r w:rsidRPr="00C26926">
              <w:rPr>
                <w:rFonts w:cstheme="minorHAnsi"/>
                <w:color w:val="000000" w:themeColor="text1"/>
              </w:rPr>
              <w:t>______________________________________</w:t>
            </w:r>
          </w:p>
        </w:tc>
      </w:tr>
      <w:tr w:rsidR="00C26926" w:rsidRPr="00C26926" w14:paraId="46278017" w14:textId="77777777" w:rsidTr="006059AC">
        <w:tc>
          <w:tcPr>
            <w:tcW w:w="4675" w:type="dxa"/>
          </w:tcPr>
          <w:p w14:paraId="5F2C6CC1" w14:textId="3BF194E7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Počet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rodinných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príslušníkov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ktorí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="00C717A3" w:rsidRPr="00C26926">
              <w:rPr>
                <w:rFonts w:cstheme="minorHAnsi"/>
                <w:b/>
                <w:color w:val="000000" w:themeColor="text1"/>
              </w:rPr>
              <w:t>majú</w:t>
            </w:r>
            <w:proofErr w:type="spellEnd"/>
            <w:r w:rsidR="00C717A3"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="00C717A3" w:rsidRPr="00C26926">
              <w:rPr>
                <w:rFonts w:cstheme="minorHAnsi"/>
                <w:b/>
                <w:color w:val="000000" w:themeColor="text1"/>
              </w:rPr>
              <w:t>byť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pred-registrovaní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(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ak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je to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relevantné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>)</w:t>
            </w:r>
            <w:r w:rsidRPr="00C26926">
              <w:rPr>
                <w:rFonts w:cstheme="minorHAnsi"/>
                <w:color w:val="000000" w:themeColor="text1"/>
              </w:rPr>
              <w:t xml:space="preserve">:   </w:t>
            </w:r>
          </w:p>
        </w:tc>
        <w:tc>
          <w:tcPr>
            <w:tcW w:w="4675" w:type="dxa"/>
          </w:tcPr>
          <w:p w14:paraId="46550181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7CF62232" w14:textId="77777777" w:rsidTr="006059AC">
        <w:tc>
          <w:tcPr>
            <w:tcW w:w="4675" w:type="dxa"/>
          </w:tcPr>
          <w:p w14:paraId="7469BE1B" w14:textId="4A063FCC" w:rsidR="00C075FD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Cestujete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s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dieťaťom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/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deťmi</w:t>
            </w:r>
            <w:proofErr w:type="spellEnd"/>
            <w:r w:rsidRPr="00C26926">
              <w:rPr>
                <w:rFonts w:cstheme="minorHAnsi"/>
                <w:bCs/>
                <w:color w:val="000000" w:themeColor="text1"/>
              </w:rPr>
              <w:t xml:space="preserve">?                   </w:t>
            </w:r>
            <w:r w:rsidR="00C075FD" w:rsidRPr="00C26926">
              <w:rPr>
                <w:rFonts w:cstheme="minorHAnsi"/>
                <w:bCs/>
                <w:color w:val="000000" w:themeColor="text1"/>
              </w:rPr>
              <w:t xml:space="preserve">                 </w:t>
            </w:r>
          </w:p>
        </w:tc>
        <w:tc>
          <w:tcPr>
            <w:tcW w:w="4675" w:type="dxa"/>
          </w:tcPr>
          <w:p w14:paraId="17AF0427" w14:textId="43373C91" w:rsidR="00C075FD" w:rsidRPr="00C26926" w:rsidRDefault="00C26926" w:rsidP="006059AC">
            <w:pPr>
              <w:spacing w:after="240"/>
              <w:rPr>
                <w:rFonts w:cstheme="minorHAnsi"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Áno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: 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___ </w:t>
            </w:r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                      </w:t>
            </w:r>
            <w:proofErr w:type="spellStart"/>
            <w:r w:rsidR="00C075FD" w:rsidRPr="00C26926">
              <w:rPr>
                <w:rFonts w:cstheme="minorHAnsi"/>
                <w:b/>
                <w:color w:val="000000" w:themeColor="text1"/>
              </w:rPr>
              <w:t>N</w:t>
            </w:r>
            <w:r w:rsidRPr="00C26926">
              <w:rPr>
                <w:rFonts w:cstheme="minorHAnsi"/>
                <w:b/>
                <w:color w:val="000000" w:themeColor="text1"/>
              </w:rPr>
              <w:t>ie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>: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 ___</w:t>
            </w:r>
          </w:p>
          <w:p w14:paraId="303F06D7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07314DAC" w14:textId="77777777" w:rsidTr="006059AC">
        <w:tc>
          <w:tcPr>
            <w:tcW w:w="4675" w:type="dxa"/>
          </w:tcPr>
          <w:p w14:paraId="098ACBEF" w14:textId="52879B12" w:rsidR="00347A1C" w:rsidRPr="00C26926" w:rsidRDefault="00347A1C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Cestujete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s </w:t>
            </w:r>
            <w:proofErr w:type="spellStart"/>
            <w:r w:rsidR="000F4FBD" w:rsidRPr="00C26926">
              <w:rPr>
                <w:rFonts w:cstheme="minorHAnsi"/>
                <w:b/>
                <w:color w:val="000000" w:themeColor="text1"/>
              </w:rPr>
              <w:t>osobami</w:t>
            </w:r>
            <w:proofErr w:type="spellEnd"/>
            <w:r w:rsidR="000F4FBD" w:rsidRPr="00C26926">
              <w:rPr>
                <w:rFonts w:cstheme="minorHAnsi"/>
                <w:b/>
                <w:color w:val="000000" w:themeColor="text1"/>
              </w:rPr>
              <w:t xml:space="preserve"> </w:t>
            </w:r>
            <w:r w:rsidRPr="00C26926">
              <w:rPr>
                <w:rFonts w:cstheme="minorHAnsi"/>
                <w:b/>
                <w:color w:val="000000" w:themeColor="text1"/>
              </w:rPr>
              <w:t xml:space="preserve">so </w:t>
            </w: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zdravotnými</w:t>
            </w:r>
            <w:proofErr w:type="spellEnd"/>
            <w:r w:rsidRPr="00C26926">
              <w:rPr>
                <w:rFonts w:cstheme="minorHAnsi"/>
                <w:b/>
                <w:color w:val="000000" w:themeColor="text1"/>
              </w:rPr>
              <w:t xml:space="preserve"> ťažkosťami</w:t>
            </w:r>
            <w:r w:rsidRPr="00C26926">
              <w:rPr>
                <w:rFonts w:cstheme="minorHAnsi"/>
                <w:bCs/>
                <w:color w:val="000000" w:themeColor="text1"/>
              </w:rPr>
              <w:t xml:space="preserve">?                   </w:t>
            </w:r>
          </w:p>
        </w:tc>
        <w:tc>
          <w:tcPr>
            <w:tcW w:w="4675" w:type="dxa"/>
          </w:tcPr>
          <w:p w14:paraId="2CBE355D" w14:textId="4E1D095F" w:rsidR="00C075FD" w:rsidRPr="00C26926" w:rsidRDefault="00C26926" w:rsidP="006059AC">
            <w:pPr>
              <w:spacing w:after="240"/>
              <w:rPr>
                <w:rFonts w:cstheme="minorHAnsi"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color w:val="000000" w:themeColor="text1"/>
              </w:rPr>
              <w:t>Áno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: 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___ </w:t>
            </w:r>
            <w:r w:rsidR="00C075FD" w:rsidRPr="00C26926">
              <w:rPr>
                <w:rFonts w:cstheme="minorHAnsi"/>
                <w:b/>
                <w:color w:val="000000" w:themeColor="text1"/>
              </w:rPr>
              <w:t xml:space="preserve">                      </w:t>
            </w:r>
            <w:proofErr w:type="spellStart"/>
            <w:r w:rsidR="00C075FD" w:rsidRPr="00C26926">
              <w:rPr>
                <w:rFonts w:cstheme="minorHAnsi"/>
                <w:b/>
                <w:color w:val="000000" w:themeColor="text1"/>
              </w:rPr>
              <w:t>N</w:t>
            </w:r>
            <w:r w:rsidRPr="00C26926">
              <w:rPr>
                <w:rFonts w:cstheme="minorHAnsi"/>
                <w:b/>
                <w:color w:val="000000" w:themeColor="text1"/>
              </w:rPr>
              <w:t>ie</w:t>
            </w:r>
            <w:proofErr w:type="spellEnd"/>
            <w:r w:rsidR="00C075FD" w:rsidRPr="00C26926">
              <w:rPr>
                <w:rFonts w:cstheme="minorHAnsi"/>
                <w:b/>
                <w:color w:val="000000" w:themeColor="text1"/>
              </w:rPr>
              <w:t>:</w:t>
            </w:r>
            <w:r w:rsidR="00C075FD" w:rsidRPr="00C26926">
              <w:rPr>
                <w:rFonts w:cstheme="minorHAnsi"/>
                <w:color w:val="000000" w:themeColor="text1"/>
              </w:rPr>
              <w:t xml:space="preserve"> ___</w:t>
            </w:r>
          </w:p>
          <w:p w14:paraId="18120AB4" w14:textId="77777777" w:rsidR="00C075FD" w:rsidRPr="00C26926" w:rsidRDefault="00C075FD" w:rsidP="006059AC">
            <w:pPr>
              <w:spacing w:after="240"/>
              <w:rPr>
                <w:rFonts w:cstheme="minorHAnsi"/>
                <w:b/>
                <w:color w:val="000000" w:themeColor="text1"/>
              </w:rPr>
            </w:pPr>
          </w:p>
        </w:tc>
      </w:tr>
      <w:tr w:rsidR="00C26926" w:rsidRPr="00C26926" w14:paraId="2E6CD207" w14:textId="77777777" w:rsidTr="006059AC">
        <w:tc>
          <w:tcPr>
            <w:tcW w:w="4675" w:type="dxa"/>
          </w:tcPr>
          <w:p w14:paraId="2C00C0EE" w14:textId="098DA064" w:rsidR="00C075FD" w:rsidRPr="00C26926" w:rsidRDefault="00347A1C" w:rsidP="006059AC">
            <w:pPr>
              <w:spacing w:after="240"/>
              <w:rPr>
                <w:rFonts w:cstheme="minorHAnsi"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Kontaktné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údaje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, aby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vás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IOM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mohla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kontaktovať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:  </w:t>
            </w:r>
          </w:p>
        </w:tc>
        <w:tc>
          <w:tcPr>
            <w:tcW w:w="4675" w:type="dxa"/>
          </w:tcPr>
          <w:p w14:paraId="02A022B8" w14:textId="4AFD5129" w:rsidR="00347A1C" w:rsidRPr="00C26926" w:rsidRDefault="000F4FBD" w:rsidP="00347A1C">
            <w:pPr>
              <w:spacing w:after="240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Telefónne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číslo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: </w:t>
            </w:r>
            <w:bookmarkStart w:id="1" w:name="_Hlk35967496"/>
          </w:p>
          <w:bookmarkEnd w:id="1"/>
          <w:p w14:paraId="07038E0A" w14:textId="629CC80E" w:rsidR="00347A1C" w:rsidRPr="00C26926" w:rsidRDefault="00347A1C" w:rsidP="00347A1C">
            <w:pPr>
              <w:spacing w:after="240"/>
              <w:rPr>
                <w:rFonts w:cstheme="minorHAnsi"/>
                <w:b/>
                <w:bCs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Emailová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adresa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>:</w:t>
            </w:r>
          </w:p>
        </w:tc>
      </w:tr>
      <w:tr w:rsidR="00C075FD" w:rsidRPr="00C26926" w14:paraId="3252DF8B" w14:textId="77777777" w:rsidTr="006059AC">
        <w:tc>
          <w:tcPr>
            <w:tcW w:w="9350" w:type="dxa"/>
            <w:gridSpan w:val="2"/>
          </w:tcPr>
          <w:p w14:paraId="55F85146" w14:textId="59DE43D7" w:rsidR="00C075FD" w:rsidRPr="00C26926" w:rsidRDefault="00347A1C" w:rsidP="00347A1C">
            <w:pPr>
              <w:jc w:val="both"/>
              <w:rPr>
                <w:rFonts w:cstheme="minorHAnsi"/>
                <w:color w:val="000000" w:themeColor="text1"/>
              </w:rPr>
            </w:pP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Potrebujete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Vy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alebo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Vaši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rodinní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príslušníci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akútnu</w:t>
            </w:r>
            <w:proofErr w:type="spellEnd"/>
            <w:r w:rsidRPr="00C2692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b/>
                <w:bCs/>
                <w:color w:val="000000" w:themeColor="text1"/>
              </w:rPr>
              <w:t>pomoc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(s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ubytovaním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prístupom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k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zdravotnej</w:t>
            </w:r>
            <w:proofErr w:type="spellEnd"/>
            <w:r w:rsidR="00B7489B"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starostlivosti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atď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.)?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Upozorňujeme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že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v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tomto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okamihu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je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dostupnosť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služieb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obmedzená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. </w:t>
            </w:r>
            <w:r w:rsidR="00B7489B" w:rsidRPr="00C26926">
              <w:rPr>
                <w:rFonts w:cstheme="minorHAnsi"/>
                <w:color w:val="000000" w:themeColor="text1"/>
              </w:rPr>
              <w:t xml:space="preserve">Ak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si</w:t>
            </w:r>
            <w:proofErr w:type="spellEnd"/>
            <w:r w:rsidR="00B7489B" w:rsidRPr="00C26926">
              <w:rPr>
                <w:rFonts w:cstheme="minorHAnsi"/>
                <w:color w:val="000000" w:themeColor="text1"/>
              </w:rPr>
              <w:t xml:space="preserve"> to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však</w:t>
            </w:r>
            <w:proofErr w:type="spellEnd"/>
            <w:r w:rsidR="00B7489B"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predsa</w:t>
            </w:r>
            <w:proofErr w:type="spellEnd"/>
            <w:r w:rsidR="00B7489B"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len</w:t>
            </w:r>
            <w:proofErr w:type="spellEnd"/>
            <w:r w:rsidR="00B7489B"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želáte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,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môžete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tu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uviesť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svoje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akútne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potreby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C26926">
              <w:rPr>
                <w:rFonts w:cstheme="minorHAnsi"/>
                <w:color w:val="000000" w:themeColor="text1"/>
              </w:rPr>
              <w:t>a</w:t>
            </w:r>
            <w:proofErr w:type="gramEnd"/>
            <w:r w:rsidRPr="00C26926">
              <w:rPr>
                <w:rFonts w:cstheme="minorHAnsi"/>
                <w:color w:val="000000" w:themeColor="text1"/>
              </w:rPr>
              <w:t xml:space="preserve"> IOM </w:t>
            </w:r>
            <w:proofErr w:type="spellStart"/>
            <w:r w:rsidR="009339AD" w:rsidRPr="00C26926">
              <w:rPr>
                <w:rFonts w:cstheme="minorHAnsi"/>
                <w:color w:val="000000" w:themeColor="text1"/>
              </w:rPr>
              <w:t>V</w:t>
            </w:r>
            <w:r w:rsidRPr="00C26926">
              <w:rPr>
                <w:rFonts w:cstheme="minorHAnsi"/>
                <w:color w:val="000000" w:themeColor="text1"/>
              </w:rPr>
              <w:t>á</w:t>
            </w:r>
            <w:r w:rsidR="00B7489B" w:rsidRPr="00C26926">
              <w:rPr>
                <w:rFonts w:cstheme="minorHAnsi"/>
                <w:color w:val="000000" w:themeColor="text1"/>
              </w:rPr>
              <w:t>m</w:t>
            </w:r>
            <w:proofErr w:type="spellEnd"/>
            <w:r w:rsidR="00B7489B"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sprostredkuje</w:t>
            </w:r>
            <w:proofErr w:type="spellEnd"/>
            <w:r w:rsidR="00B7489B"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B7489B" w:rsidRPr="00C26926">
              <w:rPr>
                <w:rFonts w:cstheme="minorHAnsi"/>
                <w:color w:val="000000" w:themeColor="text1"/>
              </w:rPr>
              <w:t>kontakt</w:t>
            </w:r>
            <w:proofErr w:type="spellEnd"/>
            <w:r w:rsidR="00B7489B"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na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dostupné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C26926">
              <w:rPr>
                <w:rFonts w:cstheme="minorHAnsi"/>
                <w:color w:val="000000" w:themeColor="text1"/>
              </w:rPr>
              <w:t>služby</w:t>
            </w:r>
            <w:proofErr w:type="spellEnd"/>
            <w:r w:rsidRPr="00C26926">
              <w:rPr>
                <w:rFonts w:cstheme="minorHAnsi"/>
                <w:color w:val="000000" w:themeColor="text1"/>
              </w:rPr>
              <w:t>.</w:t>
            </w:r>
          </w:p>
        </w:tc>
      </w:tr>
    </w:tbl>
    <w:p w14:paraId="08512841" w14:textId="77777777" w:rsidR="00C075FD" w:rsidRPr="00C26926" w:rsidRDefault="00C075FD" w:rsidP="006B7339">
      <w:pPr>
        <w:jc w:val="both"/>
        <w:rPr>
          <w:rFonts w:asciiTheme="minorHAnsi" w:hAnsiTheme="minorHAnsi" w:cstheme="minorHAnsi"/>
          <w:color w:val="000000" w:themeColor="text1"/>
        </w:rPr>
      </w:pPr>
    </w:p>
    <w:p w14:paraId="461CAD4E" w14:textId="75B42684" w:rsidR="00B10650" w:rsidRPr="00C26926" w:rsidRDefault="00B10650" w:rsidP="006B7339">
      <w:pPr>
        <w:jc w:val="both"/>
        <w:rPr>
          <w:color w:val="000000" w:themeColor="text1"/>
        </w:rPr>
      </w:pPr>
      <w:proofErr w:type="spellStart"/>
      <w:r w:rsidRPr="00C26926">
        <w:rPr>
          <w:rFonts w:asciiTheme="minorHAnsi" w:hAnsiTheme="minorHAnsi" w:cstheme="minorHAnsi"/>
          <w:color w:val="000000" w:themeColor="text1"/>
        </w:rPr>
        <w:t>Rozumie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ž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oj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sob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daj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sob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daj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ojej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rodiny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[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en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dieťať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/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rodinných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íslušníkov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]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budú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pracova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IOM za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čelo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(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i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)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registrác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ôjh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vyjadreni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áujmu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o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čas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v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ogram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VRR, aby ma IOM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ohl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kontaktova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hneď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ak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bud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ož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n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ogram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účastniť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a (ii)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oskytovani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omoci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n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/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aleb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oji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rodinný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íslušníko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ostredníctvo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artnerov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IOM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ak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to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bud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ož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>.</w:t>
      </w:r>
      <w:r w:rsidRPr="00C26926">
        <w:rPr>
          <w:color w:val="000000" w:themeColor="text1"/>
        </w:rPr>
        <w:t xml:space="preserve"> </w:t>
      </w:r>
    </w:p>
    <w:p w14:paraId="2E0D0EC5" w14:textId="6F3C9C1E" w:rsidR="00347A1C" w:rsidRPr="00C26926" w:rsidRDefault="00347A1C" w:rsidP="006B7339">
      <w:pPr>
        <w:jc w:val="both"/>
        <w:rPr>
          <w:color w:val="000000" w:themeColor="text1"/>
        </w:rPr>
      </w:pPr>
      <w:proofErr w:type="spellStart"/>
      <w:r w:rsidRPr="00C26926">
        <w:rPr>
          <w:rFonts w:asciiTheme="minorHAnsi" w:hAnsiTheme="minorHAnsi" w:cstheme="minorHAnsi"/>
          <w:color w:val="000000" w:themeColor="text1"/>
        </w:rPr>
        <w:t>Týmt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právňuje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IOM </w:t>
      </w:r>
      <w:proofErr w:type="gramStart"/>
      <w:r w:rsidRPr="00C26926">
        <w:rPr>
          <w:rFonts w:asciiTheme="minorHAnsi" w:hAnsiTheme="minorHAnsi" w:cstheme="minorHAnsi"/>
          <w:color w:val="000000" w:themeColor="text1"/>
        </w:rPr>
        <w:t>a</w:t>
      </w:r>
      <w:proofErr w:type="gram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FC16AA" w:rsidRPr="00C26926">
        <w:rPr>
          <w:rFonts w:asciiTheme="minorHAnsi" w:hAnsiTheme="minorHAnsi" w:cstheme="minorHAnsi"/>
          <w:color w:val="000000" w:themeColor="text1"/>
        </w:rPr>
        <w:t>akékoľvek</w:t>
      </w:r>
      <w:proofErr w:type="spellEnd"/>
      <w:r w:rsidR="00266CBF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266CBF" w:rsidRPr="00C26926">
        <w:rPr>
          <w:rFonts w:asciiTheme="minorHAnsi" w:hAnsiTheme="minorHAnsi" w:cstheme="minorHAnsi"/>
          <w:color w:val="000000" w:themeColor="text1"/>
        </w:rPr>
        <w:t>i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právne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soby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aleb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ubjekty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konajúc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v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en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IOM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n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hromažďovan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oužívan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verejňovan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 </w:t>
      </w:r>
      <w:proofErr w:type="spellStart"/>
      <w:r w:rsidR="00EA28DD" w:rsidRPr="00C26926">
        <w:rPr>
          <w:rFonts w:asciiTheme="minorHAnsi" w:hAnsiTheme="minorHAnsi" w:cstheme="minorHAnsi"/>
          <w:color w:val="000000" w:themeColor="text1"/>
        </w:rPr>
        <w:t>odstránenie</w:t>
      </w:r>
      <w:proofErr w:type="spellEnd"/>
      <w:r w:rsidR="00EA28DD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EA28DD" w:rsidRPr="00C26926">
        <w:rPr>
          <w:rFonts w:asciiTheme="minorHAnsi" w:hAnsiTheme="minorHAnsi" w:cstheme="minorHAnsi"/>
          <w:color w:val="000000" w:themeColor="text1"/>
        </w:rPr>
        <w:t>osobných</w:t>
      </w:r>
      <w:proofErr w:type="spellEnd"/>
      <w:r w:rsidR="00EA28DD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EA28DD" w:rsidRPr="00C26926">
        <w:rPr>
          <w:rFonts w:asciiTheme="minorHAnsi" w:hAnsiTheme="minorHAnsi" w:cstheme="minorHAnsi"/>
          <w:color w:val="000000" w:themeColor="text1"/>
        </w:rPr>
        <w:t>údajov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uvedený</w:t>
      </w:r>
      <w:r w:rsidR="00EA28DD" w:rsidRPr="00C26926">
        <w:rPr>
          <w:rFonts w:asciiTheme="minorHAnsi" w:hAnsiTheme="minorHAnsi" w:cstheme="minorHAnsi"/>
          <w:color w:val="000000" w:themeColor="text1"/>
        </w:rPr>
        <w:t>ch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v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tomt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formulári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.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o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i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vedomý</w:t>
      </w:r>
      <w:proofErr w:type="spellEnd"/>
      <w:r w:rsidR="00EA28DD" w:rsidRPr="00C26926">
        <w:rPr>
          <w:rFonts w:asciiTheme="minorHAnsi" w:hAnsiTheme="minorHAnsi" w:cstheme="minorHAnsi"/>
          <w:color w:val="000000" w:themeColor="text1"/>
        </w:rPr>
        <w:t>/á</w:t>
      </w:r>
      <w:r w:rsidRPr="00C26926">
        <w:rPr>
          <w:rFonts w:asciiTheme="minorHAnsi" w:hAnsiTheme="minorHAnsi" w:cstheme="minorHAnsi"/>
          <w:color w:val="000000" w:themeColor="text1"/>
        </w:rPr>
        <w:t xml:space="preserve"> a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úhlasí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s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tý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ž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osob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daj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budú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zdieľa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pracováva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[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en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tretej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trany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napr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. donor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ísluš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inštitúc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/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vládn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ubjekty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]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n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dosiahnut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tanovenéh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čelu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>.</w:t>
      </w:r>
    </w:p>
    <w:p w14:paraId="30FFF392" w14:textId="2D5C7637" w:rsidR="00347A1C" w:rsidRPr="00C26926" w:rsidRDefault="003171C0" w:rsidP="006B7339">
      <w:pPr>
        <w:jc w:val="both"/>
        <w:rPr>
          <w:rFonts w:asciiTheme="minorHAnsi" w:hAnsiTheme="minorHAnsi" w:cstheme="minorHAnsi"/>
          <w:color w:val="000000" w:themeColor="text1"/>
        </w:rPr>
      </w:pPr>
      <w:proofErr w:type="spellStart"/>
      <w:r w:rsidRPr="00C26926">
        <w:rPr>
          <w:rFonts w:asciiTheme="minorHAnsi" w:hAnsiTheme="minorHAnsi" w:cstheme="minorHAnsi"/>
          <w:color w:val="000000" w:themeColor="text1"/>
        </w:rPr>
        <w:t>Uznávam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za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seba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a za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každú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osobu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, za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ktorú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mám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práv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tak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urobiť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ak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aj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za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príslušných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proofErr w:type="gramStart"/>
      <w:r w:rsidR="00347A1C" w:rsidRPr="00C26926">
        <w:rPr>
          <w:rFonts w:asciiTheme="minorHAnsi" w:hAnsiTheme="minorHAnsi" w:cstheme="minorHAnsi"/>
          <w:color w:val="000000" w:themeColor="text1"/>
        </w:rPr>
        <w:t>dedičov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,</w:t>
      </w:r>
      <w:proofErr w:type="gram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ž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IOM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nezodpovedá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za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žiadn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škody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spôsobené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priam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aleb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nepriam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mn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aleb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akejkoľvek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osobe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v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súvislos</w:t>
      </w:r>
      <w:r w:rsidR="00EA28DD" w:rsidRPr="00C26926">
        <w:rPr>
          <w:rFonts w:asciiTheme="minorHAnsi" w:hAnsiTheme="minorHAnsi" w:cstheme="minorHAnsi"/>
          <w:color w:val="000000" w:themeColor="text1"/>
        </w:rPr>
        <w:t>ti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s </w:t>
      </w:r>
      <w:proofErr w:type="spellStart"/>
      <w:r w:rsidR="00C717A3" w:rsidRPr="00C26926">
        <w:rPr>
          <w:rFonts w:asciiTheme="minorHAnsi" w:hAnsiTheme="minorHAnsi" w:cstheme="minorHAnsi"/>
          <w:color w:val="000000" w:themeColor="text1"/>
        </w:rPr>
        <w:t>poskytovaním</w:t>
      </w:r>
      <w:proofErr w:type="spellEnd"/>
      <w:r w:rsidR="00C717A3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C717A3" w:rsidRPr="00C26926">
        <w:rPr>
          <w:rFonts w:asciiTheme="minorHAnsi" w:hAnsiTheme="minorHAnsi" w:cstheme="minorHAnsi"/>
          <w:color w:val="000000" w:themeColor="text1"/>
        </w:rPr>
        <w:t>pomoci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IOM,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ktoré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vyplývajú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z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okolností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mimo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347A1C" w:rsidRPr="00C26926">
        <w:rPr>
          <w:rFonts w:asciiTheme="minorHAnsi" w:hAnsiTheme="minorHAnsi" w:cstheme="minorHAnsi"/>
          <w:color w:val="000000" w:themeColor="text1"/>
        </w:rPr>
        <w:t>kontroly</w:t>
      </w:r>
      <w:proofErr w:type="spellEnd"/>
      <w:r w:rsidR="00347A1C" w:rsidRPr="00C26926">
        <w:rPr>
          <w:rFonts w:asciiTheme="minorHAnsi" w:hAnsiTheme="minorHAnsi" w:cstheme="minorHAnsi"/>
          <w:color w:val="000000" w:themeColor="text1"/>
        </w:rPr>
        <w:t xml:space="preserve"> IOM.</w:t>
      </w:r>
    </w:p>
    <w:p w14:paraId="763C3AA1" w14:textId="45E00F62" w:rsidR="00347A1C" w:rsidRPr="00C26926" w:rsidRDefault="00347A1C" w:rsidP="00347A1C">
      <w:pPr>
        <w:rPr>
          <w:rFonts w:asciiTheme="minorHAnsi" w:hAnsiTheme="minorHAnsi" w:cstheme="minorHAnsi"/>
          <w:color w:val="000000" w:themeColor="text1"/>
        </w:rPr>
      </w:pPr>
      <w:proofErr w:type="spellStart"/>
      <w:r w:rsidRPr="00C26926">
        <w:rPr>
          <w:rFonts w:asciiTheme="minorHAnsi" w:hAnsiTheme="minorHAnsi" w:cstheme="minorHAnsi"/>
          <w:color w:val="000000" w:themeColor="text1"/>
        </w:rPr>
        <w:t>Vyhlasuje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ž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informáci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ktor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o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uviedol</w:t>
      </w:r>
      <w:proofErr w:type="spellEnd"/>
      <w:r w:rsidR="00BC60E9" w:rsidRPr="00C26926">
        <w:rPr>
          <w:rFonts w:asciiTheme="minorHAnsi" w:hAnsiTheme="minorHAnsi" w:cstheme="minorHAnsi"/>
          <w:color w:val="000000" w:themeColor="text1"/>
        </w:rPr>
        <w:t>/</w:t>
      </w:r>
      <w:proofErr w:type="spellStart"/>
      <w:r w:rsidR="00BC60E9" w:rsidRPr="00C26926">
        <w:rPr>
          <w:rFonts w:asciiTheme="minorHAnsi" w:hAnsiTheme="minorHAnsi" w:cstheme="minorHAnsi"/>
          <w:color w:val="000000" w:themeColor="text1"/>
        </w:rPr>
        <w:t>uviedl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ú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úpln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a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avdivé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odľ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môjh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najlepšieh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vedomi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.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Uvedomujem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si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ž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v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ípad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BC60E9" w:rsidRPr="00C26926">
        <w:rPr>
          <w:rFonts w:asciiTheme="minorHAnsi" w:hAnsiTheme="minorHAnsi" w:cstheme="minorHAnsi"/>
          <w:color w:val="000000" w:themeColor="text1"/>
        </w:rPr>
        <w:t>uvedenia</w:t>
      </w:r>
      <w:proofErr w:type="spellEnd"/>
      <w:r w:rsidR="00BC60E9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BC60E9" w:rsidRPr="00C26926">
        <w:rPr>
          <w:rFonts w:asciiTheme="minorHAnsi" w:hAnsiTheme="minorHAnsi" w:cstheme="minorHAnsi"/>
          <w:color w:val="000000" w:themeColor="text1"/>
        </w:rPr>
        <w:t>nepravdivých</w:t>
      </w:r>
      <w:proofErr w:type="spellEnd"/>
      <w:r w:rsidR="00BC60E9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BC60E9" w:rsidRPr="00C26926">
        <w:rPr>
          <w:rFonts w:asciiTheme="minorHAnsi" w:hAnsiTheme="minorHAnsi" w:cstheme="minorHAnsi"/>
          <w:color w:val="000000" w:themeColor="text1"/>
        </w:rPr>
        <w:t>údajov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ri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odpise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tohto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formulár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, </w:t>
      </w:r>
      <w:proofErr w:type="spellStart"/>
      <w:r w:rsidR="00C717A3" w:rsidRPr="00C26926">
        <w:rPr>
          <w:rFonts w:asciiTheme="minorHAnsi" w:hAnsiTheme="minorHAnsi" w:cstheme="minorHAnsi"/>
          <w:color w:val="000000" w:themeColor="text1"/>
        </w:rPr>
        <w:t>môže</w:t>
      </w:r>
      <w:proofErr w:type="spellEnd"/>
      <w:r w:rsidR="00C717A3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="00C717A3" w:rsidRPr="00C26926">
        <w:rPr>
          <w:rFonts w:asciiTheme="minorHAnsi" w:hAnsiTheme="minorHAnsi" w:cstheme="minorHAnsi"/>
          <w:color w:val="000000" w:themeColor="text1"/>
        </w:rPr>
        <w:t>byť</w:t>
      </w:r>
      <w:proofErr w:type="spellEnd"/>
      <w:r w:rsidR="00C717A3"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oskytovaná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pomoc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IOM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kedykoľvek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ukončená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>.</w:t>
      </w:r>
    </w:p>
    <w:p w14:paraId="7E326EBC" w14:textId="77777777" w:rsidR="00C26926" w:rsidRPr="00C26926" w:rsidRDefault="00C26926" w:rsidP="00F2447E">
      <w:pPr>
        <w:rPr>
          <w:rFonts w:asciiTheme="minorHAnsi" w:hAnsiTheme="minorHAnsi" w:cstheme="minorHAnsi"/>
          <w:color w:val="000000" w:themeColor="text1"/>
        </w:rPr>
      </w:pPr>
    </w:p>
    <w:p w14:paraId="42FCA097" w14:textId="4F2FF763" w:rsidR="00F2447E" w:rsidRPr="00C26926" w:rsidRDefault="00347A1C" w:rsidP="00F2447E">
      <w:pPr>
        <w:rPr>
          <w:rFonts w:asciiTheme="minorHAnsi" w:hAnsiTheme="minorHAnsi" w:cstheme="minorHAnsi"/>
          <w:color w:val="000000" w:themeColor="text1"/>
        </w:rPr>
      </w:pPr>
      <w:proofErr w:type="spellStart"/>
      <w:r w:rsidRPr="00C26926">
        <w:rPr>
          <w:rFonts w:asciiTheme="minorHAnsi" w:hAnsiTheme="minorHAnsi" w:cstheme="minorHAnsi"/>
          <w:color w:val="000000" w:themeColor="text1"/>
        </w:rPr>
        <w:t>Podpísaný</w:t>
      </w:r>
      <w:proofErr w:type="spellEnd"/>
      <w:r w:rsidR="00BC60E9" w:rsidRPr="00C26926">
        <w:rPr>
          <w:rFonts w:asciiTheme="minorHAnsi" w:hAnsiTheme="minorHAnsi" w:cstheme="minorHAnsi"/>
          <w:color w:val="000000" w:themeColor="text1"/>
        </w:rPr>
        <w:t>/á</w:t>
      </w:r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dň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……………</w:t>
      </w:r>
      <w:proofErr w:type="gramStart"/>
      <w:r w:rsidRPr="00C26926">
        <w:rPr>
          <w:rFonts w:asciiTheme="minorHAnsi" w:hAnsiTheme="minorHAnsi" w:cstheme="minorHAnsi"/>
          <w:color w:val="000000" w:themeColor="text1"/>
        </w:rPr>
        <w:t>…..</w:t>
      </w:r>
      <w:proofErr w:type="gramEnd"/>
      <w:r w:rsidRPr="00C26926">
        <w:rPr>
          <w:rFonts w:asciiTheme="minorHAnsi" w:hAnsiTheme="minorHAnsi" w:cstheme="minorHAnsi"/>
          <w:color w:val="000000" w:themeColor="text1"/>
        </w:rPr>
        <w:t>, v …………………</w:t>
      </w:r>
    </w:p>
    <w:p w14:paraId="6C6F08FB" w14:textId="385825E9" w:rsidR="00347A1C" w:rsidRPr="00C26926" w:rsidRDefault="00347A1C" w:rsidP="00347A1C">
      <w:pPr>
        <w:rPr>
          <w:rFonts w:asciiTheme="minorHAnsi" w:hAnsiTheme="minorHAnsi" w:cstheme="minorHAnsi"/>
          <w:color w:val="000000" w:themeColor="text1"/>
        </w:rPr>
      </w:pPr>
      <w:proofErr w:type="spellStart"/>
      <w:r w:rsidRPr="00C26926">
        <w:rPr>
          <w:rFonts w:asciiTheme="minorHAnsi" w:hAnsiTheme="minorHAnsi" w:cstheme="minorHAnsi"/>
          <w:color w:val="000000" w:themeColor="text1"/>
        </w:rPr>
        <w:t>Podpis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C26926">
        <w:rPr>
          <w:rFonts w:asciiTheme="minorHAnsi" w:hAnsiTheme="minorHAnsi" w:cstheme="minorHAnsi"/>
          <w:color w:val="000000" w:themeColor="text1"/>
        </w:rPr>
        <w:t>žiadateľa</w:t>
      </w:r>
      <w:proofErr w:type="spellEnd"/>
      <w:r w:rsidRPr="00C26926">
        <w:rPr>
          <w:rFonts w:asciiTheme="minorHAnsi" w:hAnsiTheme="minorHAnsi" w:cstheme="minorHAnsi"/>
          <w:color w:val="000000" w:themeColor="text1"/>
        </w:rPr>
        <w:t>:     ________________________</w:t>
      </w:r>
    </w:p>
    <w:p w14:paraId="686D1129" w14:textId="77777777" w:rsidR="00347A1C" w:rsidRPr="00C26926" w:rsidRDefault="00347A1C" w:rsidP="00F2447E">
      <w:pPr>
        <w:rPr>
          <w:rFonts w:asciiTheme="minorHAnsi" w:hAnsiTheme="minorHAnsi" w:cstheme="minorHAnsi"/>
          <w:color w:val="000000" w:themeColor="text1"/>
        </w:rPr>
      </w:pPr>
    </w:p>
    <w:sectPr w:rsidR="00347A1C" w:rsidRPr="00C26926" w:rsidSect="00C47CFB">
      <w:headerReference w:type="default" r:id="rId11"/>
      <w:pgSz w:w="11906" w:h="16838"/>
      <w:pgMar w:top="216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BA657" w14:textId="77777777" w:rsidR="00BB3FE9" w:rsidRDefault="00BB3FE9">
      <w:pPr>
        <w:spacing w:after="0" w:line="240" w:lineRule="auto"/>
      </w:pPr>
      <w:r>
        <w:separator/>
      </w:r>
    </w:p>
  </w:endnote>
  <w:endnote w:type="continuationSeparator" w:id="0">
    <w:p w14:paraId="1D01878B" w14:textId="77777777" w:rsidR="00BB3FE9" w:rsidRDefault="00BB3FE9">
      <w:pPr>
        <w:spacing w:after="0" w:line="240" w:lineRule="auto"/>
      </w:pPr>
      <w:r>
        <w:continuationSeparator/>
      </w:r>
    </w:p>
  </w:endnote>
  <w:endnote w:type="continuationNotice" w:id="1">
    <w:p w14:paraId="138CA680" w14:textId="77777777" w:rsidR="00BB3FE9" w:rsidRDefault="00BB3F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5572F" w14:textId="77777777" w:rsidR="00BB3FE9" w:rsidRDefault="00BB3FE9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00D4F24" w14:textId="77777777" w:rsidR="00BB3FE9" w:rsidRDefault="00BB3FE9">
      <w:pPr>
        <w:spacing w:after="0" w:line="240" w:lineRule="auto"/>
      </w:pPr>
      <w:r>
        <w:continuationSeparator/>
      </w:r>
    </w:p>
  </w:footnote>
  <w:footnote w:type="continuationNotice" w:id="1">
    <w:p w14:paraId="6F1097FF" w14:textId="77777777" w:rsidR="00BB3FE9" w:rsidRDefault="00BB3F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75D18" w14:textId="54229ADB" w:rsidR="0022381D" w:rsidRDefault="0022381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D6A382" wp14:editId="51EA17C5">
          <wp:simplePos x="0" y="0"/>
          <wp:positionH relativeFrom="margin">
            <wp:align>center</wp:align>
          </wp:positionH>
          <wp:positionV relativeFrom="paragraph">
            <wp:posOffset>-127813</wp:posOffset>
          </wp:positionV>
          <wp:extent cx="1696720" cy="73152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67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5344"/>
    <w:multiLevelType w:val="hybridMultilevel"/>
    <w:tmpl w:val="4FA27C82"/>
    <w:lvl w:ilvl="0" w:tplc="44409D34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43535"/>
    <w:multiLevelType w:val="hybridMultilevel"/>
    <w:tmpl w:val="100E48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B12F1"/>
    <w:multiLevelType w:val="hybridMultilevel"/>
    <w:tmpl w:val="988A614C"/>
    <w:lvl w:ilvl="0" w:tplc="3DF42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2EEF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EEAF9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5DD2C1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A78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4C1B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04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367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C11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95570"/>
    <w:multiLevelType w:val="hybridMultilevel"/>
    <w:tmpl w:val="EFAE89B6"/>
    <w:lvl w:ilvl="0" w:tplc="A56A56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C0F7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54C7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E54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07E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6E71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18CC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8C6D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D41D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46498"/>
    <w:multiLevelType w:val="hybridMultilevel"/>
    <w:tmpl w:val="A968A3EE"/>
    <w:lvl w:ilvl="0" w:tplc="67C09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5402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14EC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245B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18C0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18B9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C024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6E03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7A90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3C2FEC"/>
    <w:multiLevelType w:val="hybridMultilevel"/>
    <w:tmpl w:val="4EE65862"/>
    <w:lvl w:ilvl="0" w:tplc="00D8A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DCDA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5E2F2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5366F1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1281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2AEF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406C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74C7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E0D0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03798"/>
    <w:multiLevelType w:val="hybridMultilevel"/>
    <w:tmpl w:val="EF402C86"/>
    <w:lvl w:ilvl="0" w:tplc="8D4C0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2E5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2F267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208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EE6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5E8C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21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F87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8642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6413E"/>
    <w:multiLevelType w:val="hybridMultilevel"/>
    <w:tmpl w:val="556685E6"/>
    <w:lvl w:ilvl="0" w:tplc="3580D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8283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2640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DC0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627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1823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2EAA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5A86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64C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B4D73"/>
    <w:multiLevelType w:val="hybridMultilevel"/>
    <w:tmpl w:val="EEF0F54C"/>
    <w:lvl w:ilvl="0" w:tplc="16CC0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5CF5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48E7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A40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2E0E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E421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2232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A286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B4B4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DA1D58"/>
    <w:multiLevelType w:val="hybridMultilevel"/>
    <w:tmpl w:val="FE0A62EC"/>
    <w:lvl w:ilvl="0" w:tplc="4D4CDC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C8298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F5AE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4427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24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F020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1A01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CC17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8251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F50D1B"/>
    <w:multiLevelType w:val="hybridMultilevel"/>
    <w:tmpl w:val="F01E2ED2"/>
    <w:lvl w:ilvl="0" w:tplc="AA4A6D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E4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BAA1F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CBE0E1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D873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2CDF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C089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646D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603E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3A1D31"/>
    <w:multiLevelType w:val="hybridMultilevel"/>
    <w:tmpl w:val="55B2F556"/>
    <w:lvl w:ilvl="0" w:tplc="911A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54FC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8CF6E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CB32E0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D87C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AE2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B0C5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B04E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A32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E01A0"/>
    <w:multiLevelType w:val="hybridMultilevel"/>
    <w:tmpl w:val="0D40D5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192CF8"/>
    <w:multiLevelType w:val="hybridMultilevel"/>
    <w:tmpl w:val="CE10D5BE"/>
    <w:lvl w:ilvl="0" w:tplc="91A8744E">
      <w:start w:val="1"/>
      <w:numFmt w:val="decimal"/>
      <w:lvlText w:val="%1."/>
      <w:lvlJc w:val="left"/>
      <w:pPr>
        <w:ind w:left="720" w:hanging="360"/>
      </w:pPr>
    </w:lvl>
    <w:lvl w:ilvl="1" w:tplc="4C360A0A">
      <w:start w:val="1"/>
      <w:numFmt w:val="lowerLetter"/>
      <w:lvlText w:val="%2."/>
      <w:lvlJc w:val="left"/>
      <w:pPr>
        <w:ind w:left="1440" w:hanging="360"/>
      </w:pPr>
    </w:lvl>
    <w:lvl w:ilvl="2" w:tplc="730E7A58">
      <w:start w:val="1"/>
      <w:numFmt w:val="lowerRoman"/>
      <w:lvlText w:val="%3."/>
      <w:lvlJc w:val="right"/>
      <w:pPr>
        <w:ind w:left="2160" w:hanging="180"/>
      </w:pPr>
    </w:lvl>
    <w:lvl w:ilvl="3" w:tplc="FF5868EC">
      <w:start w:val="1"/>
      <w:numFmt w:val="decimal"/>
      <w:lvlText w:val="%4."/>
      <w:lvlJc w:val="left"/>
      <w:pPr>
        <w:ind w:left="2880" w:hanging="360"/>
      </w:pPr>
    </w:lvl>
    <w:lvl w:ilvl="4" w:tplc="C194E77E">
      <w:start w:val="1"/>
      <w:numFmt w:val="lowerLetter"/>
      <w:lvlText w:val="%5."/>
      <w:lvlJc w:val="left"/>
      <w:pPr>
        <w:ind w:left="3600" w:hanging="360"/>
      </w:pPr>
    </w:lvl>
    <w:lvl w:ilvl="5" w:tplc="6F9892E2">
      <w:start w:val="1"/>
      <w:numFmt w:val="lowerRoman"/>
      <w:lvlText w:val="%6."/>
      <w:lvlJc w:val="right"/>
      <w:pPr>
        <w:ind w:left="4320" w:hanging="180"/>
      </w:pPr>
    </w:lvl>
    <w:lvl w:ilvl="6" w:tplc="5136064E">
      <w:start w:val="1"/>
      <w:numFmt w:val="decimal"/>
      <w:lvlText w:val="%7."/>
      <w:lvlJc w:val="left"/>
      <w:pPr>
        <w:ind w:left="5040" w:hanging="360"/>
      </w:pPr>
    </w:lvl>
    <w:lvl w:ilvl="7" w:tplc="3BE05A9A">
      <w:start w:val="1"/>
      <w:numFmt w:val="lowerLetter"/>
      <w:lvlText w:val="%8."/>
      <w:lvlJc w:val="left"/>
      <w:pPr>
        <w:ind w:left="5760" w:hanging="360"/>
      </w:pPr>
    </w:lvl>
    <w:lvl w:ilvl="8" w:tplc="63AC364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3C596D"/>
    <w:multiLevelType w:val="hybridMultilevel"/>
    <w:tmpl w:val="FBF20AC0"/>
    <w:lvl w:ilvl="0" w:tplc="C71AC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5090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98B1C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998C5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1686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2A6B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8C41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7C6E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8C4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E03429"/>
    <w:multiLevelType w:val="hybridMultilevel"/>
    <w:tmpl w:val="A38C9F1E"/>
    <w:lvl w:ilvl="0" w:tplc="BABC6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1CA2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416F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965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1C0F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7CEB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F26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78C3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4437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740C0"/>
    <w:multiLevelType w:val="hybridMultilevel"/>
    <w:tmpl w:val="6A7A56EA"/>
    <w:lvl w:ilvl="0" w:tplc="AC34D2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CAE8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13853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3247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7A16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A222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AE26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6668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1671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CF6CF9"/>
    <w:multiLevelType w:val="hybridMultilevel"/>
    <w:tmpl w:val="B686B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BD02EC"/>
    <w:multiLevelType w:val="hybridMultilevel"/>
    <w:tmpl w:val="F772617E"/>
    <w:lvl w:ilvl="0" w:tplc="BFB87946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4"/>
  </w:num>
  <w:num w:numId="5">
    <w:abstractNumId w:val="2"/>
  </w:num>
  <w:num w:numId="6">
    <w:abstractNumId w:val="14"/>
  </w:num>
  <w:num w:numId="7">
    <w:abstractNumId w:val="5"/>
  </w:num>
  <w:num w:numId="8">
    <w:abstractNumId w:val="16"/>
  </w:num>
  <w:num w:numId="9">
    <w:abstractNumId w:val="7"/>
  </w:num>
  <w:num w:numId="10">
    <w:abstractNumId w:val="3"/>
  </w:num>
  <w:num w:numId="11">
    <w:abstractNumId w:val="10"/>
  </w:num>
  <w:num w:numId="12">
    <w:abstractNumId w:val="15"/>
  </w:num>
  <w:num w:numId="13">
    <w:abstractNumId w:val="9"/>
  </w:num>
  <w:num w:numId="14">
    <w:abstractNumId w:val="13"/>
  </w:num>
  <w:num w:numId="15">
    <w:abstractNumId w:val="12"/>
  </w:num>
  <w:num w:numId="16">
    <w:abstractNumId w:val="1"/>
  </w:num>
  <w:num w:numId="17">
    <w:abstractNumId w:val="17"/>
  </w:num>
  <w:num w:numId="18">
    <w:abstractNumId w:val="0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UwsjQ0MDQwMLBU0lEKTi0uzszPAykwrAUAId0M6SwAAAA="/>
  </w:docVars>
  <w:rsids>
    <w:rsidRoot w:val="007F3269"/>
    <w:rsid w:val="00002A57"/>
    <w:rsid w:val="00004561"/>
    <w:rsid w:val="00010414"/>
    <w:rsid w:val="000300C6"/>
    <w:rsid w:val="0004122F"/>
    <w:rsid w:val="000614F4"/>
    <w:rsid w:val="000629B1"/>
    <w:rsid w:val="000807EB"/>
    <w:rsid w:val="00081441"/>
    <w:rsid w:val="00081F2B"/>
    <w:rsid w:val="000B7DA7"/>
    <w:rsid w:val="000C6CA1"/>
    <w:rsid w:val="000F4FBD"/>
    <w:rsid w:val="00112A06"/>
    <w:rsid w:val="00115859"/>
    <w:rsid w:val="00135D86"/>
    <w:rsid w:val="00141A54"/>
    <w:rsid w:val="001668C0"/>
    <w:rsid w:val="00167FE1"/>
    <w:rsid w:val="00176EFF"/>
    <w:rsid w:val="001C1467"/>
    <w:rsid w:val="001C44DB"/>
    <w:rsid w:val="001E76A0"/>
    <w:rsid w:val="00200181"/>
    <w:rsid w:val="0020770F"/>
    <w:rsid w:val="00223187"/>
    <w:rsid w:val="0022381D"/>
    <w:rsid w:val="00236F82"/>
    <w:rsid w:val="00264955"/>
    <w:rsid w:val="002651C5"/>
    <w:rsid w:val="002659CD"/>
    <w:rsid w:val="00265E86"/>
    <w:rsid w:val="00266CBF"/>
    <w:rsid w:val="00286490"/>
    <w:rsid w:val="002C5803"/>
    <w:rsid w:val="003171C0"/>
    <w:rsid w:val="00343445"/>
    <w:rsid w:val="0034484D"/>
    <w:rsid w:val="00345E63"/>
    <w:rsid w:val="00347A1C"/>
    <w:rsid w:val="003630AC"/>
    <w:rsid w:val="003A0DDD"/>
    <w:rsid w:val="003A220A"/>
    <w:rsid w:val="003C4278"/>
    <w:rsid w:val="003E0A25"/>
    <w:rsid w:val="003F4DD4"/>
    <w:rsid w:val="00403D0F"/>
    <w:rsid w:val="00460034"/>
    <w:rsid w:val="00461C42"/>
    <w:rsid w:val="004831F5"/>
    <w:rsid w:val="004B6B5D"/>
    <w:rsid w:val="004F1E42"/>
    <w:rsid w:val="0051604E"/>
    <w:rsid w:val="0052448B"/>
    <w:rsid w:val="0052680F"/>
    <w:rsid w:val="00550B6B"/>
    <w:rsid w:val="00556F70"/>
    <w:rsid w:val="00567E04"/>
    <w:rsid w:val="0057197F"/>
    <w:rsid w:val="00580589"/>
    <w:rsid w:val="005C29A6"/>
    <w:rsid w:val="005E3E20"/>
    <w:rsid w:val="006059AC"/>
    <w:rsid w:val="00613D6E"/>
    <w:rsid w:val="00624DF4"/>
    <w:rsid w:val="006918A2"/>
    <w:rsid w:val="00691A56"/>
    <w:rsid w:val="00694A01"/>
    <w:rsid w:val="006B7339"/>
    <w:rsid w:val="006C12EA"/>
    <w:rsid w:val="006F10A7"/>
    <w:rsid w:val="006F1ECE"/>
    <w:rsid w:val="00703812"/>
    <w:rsid w:val="00725728"/>
    <w:rsid w:val="00727A31"/>
    <w:rsid w:val="00732515"/>
    <w:rsid w:val="00746C99"/>
    <w:rsid w:val="007473A0"/>
    <w:rsid w:val="0075178B"/>
    <w:rsid w:val="00764E82"/>
    <w:rsid w:val="007670B5"/>
    <w:rsid w:val="007F1D96"/>
    <w:rsid w:val="007F228D"/>
    <w:rsid w:val="007F3269"/>
    <w:rsid w:val="007F359B"/>
    <w:rsid w:val="00836293"/>
    <w:rsid w:val="0085338C"/>
    <w:rsid w:val="008602F0"/>
    <w:rsid w:val="008750B7"/>
    <w:rsid w:val="008C084A"/>
    <w:rsid w:val="009126AA"/>
    <w:rsid w:val="009339AD"/>
    <w:rsid w:val="0093578B"/>
    <w:rsid w:val="00964839"/>
    <w:rsid w:val="0097043B"/>
    <w:rsid w:val="009B1BE1"/>
    <w:rsid w:val="009B78DB"/>
    <w:rsid w:val="009C0FF1"/>
    <w:rsid w:val="009D45E1"/>
    <w:rsid w:val="009F18F1"/>
    <w:rsid w:val="00A231B5"/>
    <w:rsid w:val="00A452D2"/>
    <w:rsid w:val="00A57E6D"/>
    <w:rsid w:val="00A65C64"/>
    <w:rsid w:val="00A679FE"/>
    <w:rsid w:val="00A67A05"/>
    <w:rsid w:val="00A85EB2"/>
    <w:rsid w:val="00AB400E"/>
    <w:rsid w:val="00AC767B"/>
    <w:rsid w:val="00AD37DA"/>
    <w:rsid w:val="00AE0668"/>
    <w:rsid w:val="00AE7FDA"/>
    <w:rsid w:val="00AF03D6"/>
    <w:rsid w:val="00B10650"/>
    <w:rsid w:val="00B21D1C"/>
    <w:rsid w:val="00B50079"/>
    <w:rsid w:val="00B7489B"/>
    <w:rsid w:val="00B92B1D"/>
    <w:rsid w:val="00BB3FE9"/>
    <w:rsid w:val="00BC60E9"/>
    <w:rsid w:val="00BE3A4D"/>
    <w:rsid w:val="00BF7204"/>
    <w:rsid w:val="00C075FD"/>
    <w:rsid w:val="00C26926"/>
    <w:rsid w:val="00C47CFB"/>
    <w:rsid w:val="00C62884"/>
    <w:rsid w:val="00C717A3"/>
    <w:rsid w:val="00C7445B"/>
    <w:rsid w:val="00C807BF"/>
    <w:rsid w:val="00C86A37"/>
    <w:rsid w:val="00C97706"/>
    <w:rsid w:val="00CB6C76"/>
    <w:rsid w:val="00CC1BBB"/>
    <w:rsid w:val="00CD3409"/>
    <w:rsid w:val="00CD5757"/>
    <w:rsid w:val="00CF28C5"/>
    <w:rsid w:val="00CF58A7"/>
    <w:rsid w:val="00D10F8D"/>
    <w:rsid w:val="00D175E9"/>
    <w:rsid w:val="00D37B64"/>
    <w:rsid w:val="00D61CE9"/>
    <w:rsid w:val="00DB505C"/>
    <w:rsid w:val="00DC182A"/>
    <w:rsid w:val="00DC24CC"/>
    <w:rsid w:val="00E54AC9"/>
    <w:rsid w:val="00E87D17"/>
    <w:rsid w:val="00E9252E"/>
    <w:rsid w:val="00EA28DD"/>
    <w:rsid w:val="00EA5309"/>
    <w:rsid w:val="00EB70CA"/>
    <w:rsid w:val="00EF59D7"/>
    <w:rsid w:val="00F06C9F"/>
    <w:rsid w:val="00F11A2E"/>
    <w:rsid w:val="00F23074"/>
    <w:rsid w:val="00F2447E"/>
    <w:rsid w:val="00F62F13"/>
    <w:rsid w:val="00F67A02"/>
    <w:rsid w:val="00F7354D"/>
    <w:rsid w:val="00F867B5"/>
    <w:rsid w:val="00FC16AA"/>
    <w:rsid w:val="00FC4711"/>
    <w:rsid w:val="00FC6A1E"/>
    <w:rsid w:val="00FF3A15"/>
    <w:rsid w:val="0D73C75C"/>
    <w:rsid w:val="277FAC64"/>
    <w:rsid w:val="2C63E046"/>
    <w:rsid w:val="35A261AE"/>
    <w:rsid w:val="3FEDD1E6"/>
    <w:rsid w:val="4DE72582"/>
    <w:rsid w:val="78824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88F5E"/>
  <w15:docId w15:val="{44605AA1-AEB0-464F-871E-D1B1953AE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eastAsia="SimSun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ListParagraph">
    <w:name w:val="List Paragraph"/>
    <w:basedOn w:val="Normal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10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04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0414"/>
    <w:rPr>
      <w:rFonts w:eastAsia="SimSu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414"/>
    <w:rPr>
      <w:rFonts w:eastAsia="SimSu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4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414"/>
    <w:rPr>
      <w:rFonts w:ascii="Segoe UI" w:eastAsia="SimSu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25728"/>
    <w:pPr>
      <w:autoSpaceDN/>
      <w:spacing w:after="0" w:line="240" w:lineRule="auto"/>
      <w:textAlignment w:val="auto"/>
    </w:pPr>
    <w:rPr>
      <w:rFonts w:eastAsia="SimSun"/>
    </w:rPr>
  </w:style>
  <w:style w:type="paragraph" w:styleId="Header">
    <w:name w:val="header"/>
    <w:basedOn w:val="Normal"/>
    <w:link w:val="HeaderChar"/>
    <w:uiPriority w:val="99"/>
    <w:unhideWhenUsed/>
    <w:rsid w:val="0003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0C6"/>
    <w:rPr>
      <w:rFonts w:eastAsia="SimSun"/>
    </w:rPr>
  </w:style>
  <w:style w:type="paragraph" w:styleId="Footer">
    <w:name w:val="footer"/>
    <w:basedOn w:val="Normal"/>
    <w:link w:val="FooterChar"/>
    <w:uiPriority w:val="99"/>
    <w:unhideWhenUsed/>
    <w:rsid w:val="00030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0C6"/>
    <w:rPr>
      <w:rFonts w:eastAsia="SimSun"/>
    </w:rPr>
  </w:style>
  <w:style w:type="table" w:styleId="TableGrid">
    <w:name w:val="Table Grid"/>
    <w:basedOn w:val="TableNormal"/>
    <w:uiPriority w:val="39"/>
    <w:rsid w:val="00C075FD"/>
    <w:pPr>
      <w:autoSpaceDN/>
      <w:spacing w:after="0" w:line="240" w:lineRule="auto"/>
      <w:textAlignment w:val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1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B1113A180B24E8C4D4E4229B15B49" ma:contentTypeVersion="12" ma:contentTypeDescription="Create a new document." ma:contentTypeScope="" ma:versionID="5882f9040726d23ea145613354f0f353">
  <xsd:schema xmlns:xsd="http://www.w3.org/2001/XMLSchema" xmlns:xs="http://www.w3.org/2001/XMLSchema" xmlns:p="http://schemas.microsoft.com/office/2006/metadata/properties" xmlns:ns2="720240f0-d36b-4b4c-b0f4-f4d720d7a65d" xmlns:ns3="0937b183-af1e-4a8e-874b-448ae40c4f16" targetNamespace="http://schemas.microsoft.com/office/2006/metadata/properties" ma:root="true" ma:fieldsID="ebf1b530514b9a109abca7aff97a96d1" ns2:_="" ns3:_="">
    <xsd:import namespace="720240f0-d36b-4b4c-b0f4-f4d720d7a65d"/>
    <xsd:import namespace="0937b183-af1e-4a8e-874b-448ae40c4f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240f0-d36b-4b4c-b0f4-f4d720d7a6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7b183-af1e-4a8e-874b-448ae40c4f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A59C1-F03B-44AA-A5DF-AD66B83009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FC230B-A470-4C65-88D7-70FA48A06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240f0-d36b-4b4c-b0f4-f4d720d7a65d"/>
    <ds:schemaRef ds:uri="0937b183-af1e-4a8e-874b-448ae40c4f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5C678A-0824-43EA-B298-682FA8AA88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B2EE371-5EFD-478B-93CF-C2B14E955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74</Words>
  <Characters>3275</Characters>
  <Application>Microsoft Office Word</Application>
  <DocSecurity>0</DocSecurity>
  <Lines>27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Hunzinger</dc:creator>
  <cp:keywords/>
  <dc:description/>
  <cp:lastModifiedBy>BOZEKOVA Barbora</cp:lastModifiedBy>
  <cp:revision>2</cp:revision>
  <dcterms:created xsi:type="dcterms:W3CDTF">2020-05-08T12:43:00Z</dcterms:created>
  <dcterms:modified xsi:type="dcterms:W3CDTF">2020-05-0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DB1113A180B24E8C4D4E4229B15B49</vt:lpwstr>
  </property>
</Properties>
</file>